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7A41" w:rsidP="002B7A41" w:rsidRDefault="002B7A41" w14:paraId="34CD5C84" w14:textId="77777777">
      <w:pPr>
        <w:pStyle w:val="Corpo"/>
        <w:jc w:val="center"/>
        <w:rPr>
          <w:rFonts w:ascii="Arial" w:hAnsi="Arial"/>
          <w:lang w:val="pt-PT"/>
        </w:rPr>
      </w:pPr>
      <w:r>
        <w:rPr>
          <w:rFonts w:ascii="Arial" w:hAnsi="Arial"/>
          <w:lang w:val="pt-PT"/>
        </w:rPr>
        <w:t xml:space="preserve">FORMULÁRIO DE ACOMPANHAMENTO DAS </w:t>
      </w:r>
    </w:p>
    <w:p w:rsidR="002B7A41" w:rsidP="002B7A41" w:rsidRDefault="002B7A41" w14:paraId="105BB978" w14:textId="41F5F4D3">
      <w:pPr>
        <w:pStyle w:val="Corpo"/>
        <w:jc w:val="center"/>
        <w:rPr>
          <w:rFonts w:ascii="Arial" w:hAnsi="Arial"/>
          <w:lang w:val="pt-PT"/>
        </w:rPr>
      </w:pPr>
      <w:r>
        <w:rPr>
          <w:rFonts w:ascii="Arial" w:hAnsi="Arial"/>
          <w:lang w:val="pt-PT"/>
        </w:rPr>
        <w:t>ESCOLAS MÉDICAS ACREDITADAS</w:t>
      </w:r>
    </w:p>
    <w:p w:rsidR="002B7A41" w:rsidP="002B7A41" w:rsidRDefault="002B7A41" w14:paraId="13BE1FDE" w14:textId="7FD9399F">
      <w:pPr>
        <w:pStyle w:val="Corpo"/>
        <w:jc w:val="center"/>
        <w:rPr>
          <w:rFonts w:ascii="Arial" w:hAnsi="Arial"/>
          <w:lang w:val="pt-PT"/>
        </w:rPr>
      </w:pPr>
    </w:p>
    <w:p w:rsidR="002B7A41" w:rsidP="002B7A41" w:rsidRDefault="002B7A41" w14:paraId="4FCD1E9A" w14:textId="70AE15E3">
      <w:pPr>
        <w:spacing w:line="360" w:lineRule="auto"/>
        <w:ind w:left="-426" w:right="-4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Saeme considera fundamental </w:t>
      </w:r>
      <w:r w:rsidRPr="00885284">
        <w:rPr>
          <w:rFonts w:ascii="Arial" w:hAnsi="Arial" w:cs="Arial"/>
          <w:sz w:val="24"/>
          <w:szCs w:val="24"/>
        </w:rPr>
        <w:t xml:space="preserve">que os cursos médicos acreditados num determinado momento e contexto permaneçam funcionando com a qualidade certificada durante todo o período de acreditação, </w:t>
      </w:r>
      <w:r>
        <w:rPr>
          <w:rFonts w:ascii="Arial" w:hAnsi="Arial" w:cs="Arial"/>
          <w:sz w:val="24"/>
          <w:szCs w:val="24"/>
        </w:rPr>
        <w:t xml:space="preserve">que é de seis anos, </w:t>
      </w:r>
      <w:r w:rsidRPr="00885284">
        <w:rPr>
          <w:rFonts w:ascii="Arial" w:hAnsi="Arial" w:cs="Arial"/>
          <w:sz w:val="24"/>
          <w:szCs w:val="24"/>
        </w:rPr>
        <w:t xml:space="preserve">até sua renovação ou nova avaliação. </w:t>
      </w:r>
      <w:r>
        <w:rPr>
          <w:rFonts w:ascii="Arial" w:hAnsi="Arial" w:cs="Arial"/>
          <w:sz w:val="24"/>
          <w:szCs w:val="24"/>
        </w:rPr>
        <w:t xml:space="preserve">É </w:t>
      </w:r>
      <w:r w:rsidRPr="00885284">
        <w:rPr>
          <w:rFonts w:ascii="Arial" w:hAnsi="Arial" w:cs="Arial"/>
          <w:sz w:val="24"/>
          <w:szCs w:val="24"/>
        </w:rPr>
        <w:t xml:space="preserve">necessário </w:t>
      </w:r>
      <w:r>
        <w:rPr>
          <w:rFonts w:ascii="Arial" w:hAnsi="Arial" w:cs="Arial"/>
          <w:sz w:val="24"/>
          <w:szCs w:val="24"/>
        </w:rPr>
        <w:t xml:space="preserve">preenchimento trienal do formulário abaixo para </w:t>
      </w:r>
      <w:r w:rsidRPr="00885284">
        <w:rPr>
          <w:rFonts w:ascii="Arial" w:hAnsi="Arial" w:cs="Arial"/>
          <w:sz w:val="24"/>
          <w:szCs w:val="24"/>
        </w:rPr>
        <w:t>acompanhamento dos cursos</w:t>
      </w:r>
      <w:r>
        <w:rPr>
          <w:rFonts w:ascii="Arial" w:hAnsi="Arial" w:cs="Arial"/>
          <w:sz w:val="24"/>
          <w:szCs w:val="24"/>
        </w:rPr>
        <w:t xml:space="preserve"> acreditados</w:t>
      </w:r>
      <w:r w:rsidRPr="00885284">
        <w:rPr>
          <w:rFonts w:ascii="Arial" w:hAnsi="Arial" w:cs="Arial"/>
          <w:sz w:val="24"/>
          <w:szCs w:val="24"/>
        </w:rPr>
        <w:t xml:space="preserve"> por parte </w:t>
      </w:r>
      <w:r>
        <w:rPr>
          <w:rFonts w:ascii="Arial" w:hAnsi="Arial" w:cs="Arial"/>
          <w:sz w:val="24"/>
          <w:szCs w:val="24"/>
        </w:rPr>
        <w:t xml:space="preserve">do </w:t>
      </w:r>
      <w:r w:rsidRPr="00885284">
        <w:rPr>
          <w:rFonts w:ascii="Arial" w:hAnsi="Arial" w:cs="Arial"/>
          <w:sz w:val="24"/>
          <w:szCs w:val="24"/>
        </w:rPr>
        <w:t>Saeme</w:t>
      </w:r>
      <w:r>
        <w:rPr>
          <w:rFonts w:ascii="Arial" w:hAnsi="Arial" w:cs="Arial"/>
          <w:sz w:val="24"/>
          <w:szCs w:val="24"/>
        </w:rPr>
        <w:t>.</w:t>
      </w:r>
    </w:p>
    <w:p w:rsidR="0049613E" w:rsidP="002B7A41" w:rsidRDefault="0049613E" w14:paraId="618AA1B2" w14:textId="77777777">
      <w:pPr>
        <w:spacing w:line="360" w:lineRule="auto"/>
        <w:ind w:left="-426" w:right="-427"/>
        <w:jc w:val="both"/>
        <w:rPr>
          <w:rFonts w:ascii="Arial" w:hAnsi="Arial" w:cs="Arial"/>
          <w:sz w:val="24"/>
          <w:szCs w:val="24"/>
        </w:rPr>
      </w:pPr>
    </w:p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449"/>
        <w:gridCol w:w="6908"/>
      </w:tblGrid>
      <w:tr w:rsidRPr="00382457" w:rsidR="002B7A41" w:rsidTr="002B7A41" w14:paraId="27466246" w14:textId="77777777">
        <w:tc>
          <w:tcPr>
            <w:tcW w:w="9357" w:type="dxa"/>
            <w:gridSpan w:val="2"/>
            <w:shd w:val="clear" w:color="auto" w:fill="C2D69B" w:themeFill="accent3" w:themeFillTint="99"/>
            <w:vAlign w:val="center"/>
          </w:tcPr>
          <w:p w:rsidRPr="00382457" w:rsidR="002B7A41" w:rsidP="007201D1" w:rsidRDefault="002B7A41" w14:paraId="1BFF2BF7" w14:textId="1F468183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dos da Instituição de Ensino e do Curso de Medicina Acreditado</w:t>
            </w:r>
          </w:p>
        </w:tc>
      </w:tr>
      <w:tr w:rsidRPr="00382457" w:rsidR="002B7A41" w:rsidTr="002B7A41" w14:paraId="177B84AB" w14:textId="77777777">
        <w:tc>
          <w:tcPr>
            <w:tcW w:w="2449" w:type="dxa"/>
            <w:vMerge w:val="restart"/>
            <w:vAlign w:val="center"/>
          </w:tcPr>
          <w:p w:rsidR="002B7A41" w:rsidP="007201D1" w:rsidRDefault="002B7A41" w14:paraId="4C86D89A" w14:textId="23148E3D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tenedora</w:t>
            </w: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6C30640F" w14:textId="603B2960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:</w:t>
            </w:r>
          </w:p>
        </w:tc>
      </w:tr>
      <w:tr w:rsidRPr="00382457" w:rsidR="002B7A41" w:rsidTr="002B7A41" w14:paraId="6971EAEB" w14:textId="77777777">
        <w:tc>
          <w:tcPr>
            <w:tcW w:w="2449" w:type="dxa"/>
            <w:vMerge/>
            <w:vAlign w:val="center"/>
          </w:tcPr>
          <w:p w:rsidR="002B7A41" w:rsidP="007201D1" w:rsidRDefault="002B7A41" w14:paraId="40052B29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215588E8" w14:textId="1F9BC191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ereço:</w:t>
            </w:r>
          </w:p>
        </w:tc>
      </w:tr>
      <w:tr w:rsidRPr="00382457" w:rsidR="002B7A41" w:rsidTr="002B7A41" w14:paraId="06EBC1EC" w14:textId="77777777">
        <w:tc>
          <w:tcPr>
            <w:tcW w:w="2449" w:type="dxa"/>
            <w:vMerge/>
            <w:vAlign w:val="center"/>
          </w:tcPr>
          <w:p w:rsidR="002B7A41" w:rsidP="007201D1" w:rsidRDefault="002B7A41" w14:paraId="33DFAF22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274E6E57" w14:textId="01AA0EF5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dade:                                Estado:</w:t>
            </w:r>
          </w:p>
        </w:tc>
      </w:tr>
      <w:tr w:rsidRPr="00382457" w:rsidR="002B7A41" w:rsidTr="002B7A41" w14:paraId="2A93C348" w14:textId="77777777">
        <w:tc>
          <w:tcPr>
            <w:tcW w:w="2449" w:type="dxa"/>
            <w:vMerge w:val="restart"/>
            <w:vAlign w:val="center"/>
          </w:tcPr>
          <w:p w:rsidRPr="00382457" w:rsidR="002B7A41" w:rsidP="007201D1" w:rsidRDefault="002B7A41" w14:paraId="5234CC1A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ição de ensino</w:t>
            </w: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4E86F5E2" w14:textId="6D5568F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382457">
              <w:rPr>
                <w:rFonts w:ascii="Arial" w:hAnsi="Arial" w:cs="Arial"/>
              </w:rPr>
              <w:t>Nome: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Pr="00382457" w:rsidR="002B7A41" w:rsidTr="002B7A41" w14:paraId="15525C4B" w14:textId="77777777">
        <w:tc>
          <w:tcPr>
            <w:tcW w:w="2449" w:type="dxa"/>
            <w:vMerge/>
            <w:vAlign w:val="center"/>
          </w:tcPr>
          <w:p w:rsidRPr="00382457" w:rsidR="002B7A41" w:rsidP="007201D1" w:rsidRDefault="002B7A41" w14:paraId="01B77561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761EC401" w14:textId="13A46A8E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53102">
              <w:rPr>
                <w:rFonts w:ascii="Arial" w:hAnsi="Arial" w:cs="Arial"/>
              </w:rPr>
              <w:t xml:space="preserve">Endereço: </w:t>
            </w:r>
          </w:p>
        </w:tc>
      </w:tr>
      <w:tr w:rsidRPr="00382457" w:rsidR="002B7A41" w:rsidTr="002B7A41" w14:paraId="019FE36D" w14:textId="77777777">
        <w:tc>
          <w:tcPr>
            <w:tcW w:w="2449" w:type="dxa"/>
            <w:vMerge/>
            <w:vAlign w:val="center"/>
          </w:tcPr>
          <w:p w:rsidRPr="00382457" w:rsidR="002B7A41" w:rsidP="007201D1" w:rsidRDefault="002B7A41" w14:paraId="13AB7274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Pr="00382457" w:rsidR="002B7A41" w:rsidP="007201D1" w:rsidRDefault="002B7A41" w14:paraId="33529160" w14:textId="55201B6E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idade:                                Estado: </w:t>
            </w:r>
          </w:p>
        </w:tc>
      </w:tr>
      <w:tr w:rsidRPr="00382457" w:rsidR="00AC1386" w:rsidTr="002B7A41" w14:paraId="65AFECAA" w14:textId="77777777">
        <w:tc>
          <w:tcPr>
            <w:tcW w:w="2449" w:type="dxa"/>
            <w:vMerge w:val="restart"/>
            <w:vAlign w:val="center"/>
          </w:tcPr>
          <w:p w:rsidRPr="00382457" w:rsidR="00AC1386" w:rsidP="007201D1" w:rsidRDefault="00AC1386" w14:paraId="7511117F" w14:textId="2A993E91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so de Medicina</w:t>
            </w:r>
          </w:p>
        </w:tc>
        <w:tc>
          <w:tcPr>
            <w:tcW w:w="6908" w:type="dxa"/>
            <w:vAlign w:val="center"/>
          </w:tcPr>
          <w:p w:rsidR="00AC1386" w:rsidP="007201D1" w:rsidRDefault="00AC1386" w14:paraId="2AD91964" w14:textId="1486EEFB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e vagas:</w:t>
            </w:r>
          </w:p>
        </w:tc>
      </w:tr>
      <w:tr w:rsidRPr="00382457" w:rsidR="00AC1386" w:rsidTr="002B7A41" w14:paraId="1C2379F2" w14:textId="77777777">
        <w:tc>
          <w:tcPr>
            <w:tcW w:w="2449" w:type="dxa"/>
            <w:vMerge/>
            <w:vAlign w:val="center"/>
          </w:tcPr>
          <w:p w:rsidRPr="00382457" w:rsidR="00AC1386" w:rsidP="00AC1386" w:rsidRDefault="00AC1386" w14:paraId="5CBDAF7E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="00AC1386" w:rsidP="00AC1386" w:rsidRDefault="00AC1386" w14:paraId="74026D2E" w14:textId="6025DB39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e professores:</w:t>
            </w:r>
          </w:p>
        </w:tc>
      </w:tr>
      <w:tr w:rsidRPr="00382457" w:rsidR="00AC1386" w:rsidTr="002B7A41" w14:paraId="09D13356" w14:textId="77777777">
        <w:tc>
          <w:tcPr>
            <w:tcW w:w="2449" w:type="dxa"/>
            <w:vMerge/>
            <w:vAlign w:val="center"/>
          </w:tcPr>
          <w:p w:rsidRPr="00382457" w:rsidR="00AC1386" w:rsidP="00AC1386" w:rsidRDefault="00AC1386" w14:paraId="0ADBBA35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="00AC1386" w:rsidP="00AC1386" w:rsidRDefault="00AC1386" w14:paraId="2A834A96" w14:textId="779A307B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e preceptores:</w:t>
            </w:r>
          </w:p>
        </w:tc>
      </w:tr>
      <w:tr w:rsidRPr="00382457" w:rsidR="00AC1386" w:rsidTr="002B7A41" w14:paraId="4ABD3970" w14:textId="77777777">
        <w:tc>
          <w:tcPr>
            <w:tcW w:w="2449" w:type="dxa"/>
            <w:vMerge/>
            <w:vAlign w:val="center"/>
          </w:tcPr>
          <w:p w:rsidRPr="00382457" w:rsidR="00AC1386" w:rsidP="00AC1386" w:rsidRDefault="00AC1386" w14:paraId="39D82B26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="00AC1386" w:rsidP="00AC1386" w:rsidRDefault="00AC1386" w14:paraId="34FC3655" w14:textId="4B986AA0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ga horária:</w:t>
            </w:r>
          </w:p>
        </w:tc>
      </w:tr>
      <w:tr w:rsidRPr="00382457" w:rsidR="00AC1386" w:rsidTr="002B7A41" w14:paraId="6DAE7EC1" w14:textId="77777777">
        <w:tc>
          <w:tcPr>
            <w:tcW w:w="2449" w:type="dxa"/>
            <w:vMerge w:val="restart"/>
            <w:vAlign w:val="center"/>
          </w:tcPr>
          <w:p w:rsidRPr="00382457" w:rsidR="00AC1386" w:rsidP="00AC1386" w:rsidRDefault="00AC1386" w14:paraId="6DE46E03" w14:textId="586794B6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ato do coordenador do curso </w:t>
            </w:r>
          </w:p>
        </w:tc>
        <w:tc>
          <w:tcPr>
            <w:tcW w:w="6908" w:type="dxa"/>
            <w:vAlign w:val="center"/>
          </w:tcPr>
          <w:p w:rsidRPr="00382457" w:rsidR="00AC1386" w:rsidP="00AC1386" w:rsidRDefault="00AC1386" w14:paraId="6F5D69BE" w14:textId="66A173A1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e: </w:t>
            </w:r>
          </w:p>
        </w:tc>
      </w:tr>
      <w:tr w:rsidRPr="00C36B51" w:rsidR="00AC1386" w:rsidTr="002B7A41" w14:paraId="0D175756" w14:textId="77777777">
        <w:tc>
          <w:tcPr>
            <w:tcW w:w="2449" w:type="dxa"/>
            <w:vMerge/>
            <w:vAlign w:val="center"/>
          </w:tcPr>
          <w:p w:rsidRPr="00382457" w:rsidR="00AC1386" w:rsidP="00AC1386" w:rsidRDefault="00AC1386" w14:paraId="5A419F22" w14:textId="77777777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6908" w:type="dxa"/>
            <w:vAlign w:val="center"/>
          </w:tcPr>
          <w:p w:rsidRPr="00C36B51" w:rsidR="00AC1386" w:rsidP="00AC1386" w:rsidRDefault="00AC1386" w14:paraId="2282C048" w14:textId="5ADDCD8A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F950A7">
              <w:rPr>
                <w:rFonts w:ascii="Arial" w:hAnsi="Arial" w:cs="Arial"/>
                <w:lang w:val="en-US"/>
              </w:rPr>
              <w:t xml:space="preserve">Email: </w:t>
            </w:r>
          </w:p>
        </w:tc>
      </w:tr>
      <w:tr w:rsidR="00AC1386" w:rsidTr="002B7A41" w14:paraId="0F8D7551" w14:textId="77777777">
        <w:tc>
          <w:tcPr>
            <w:tcW w:w="2449" w:type="dxa"/>
            <w:vMerge/>
            <w:vAlign w:val="center"/>
          </w:tcPr>
          <w:p w:rsidRPr="00C36B51" w:rsidR="00AC1386" w:rsidP="00AC1386" w:rsidRDefault="00AC1386" w14:paraId="537E352A" w14:textId="77777777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6908" w:type="dxa"/>
            <w:vAlign w:val="center"/>
          </w:tcPr>
          <w:p w:rsidR="00AC1386" w:rsidP="00AC1386" w:rsidRDefault="00AC1386" w14:paraId="2BCA6B91" w14:textId="0A23101C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F950A7">
              <w:rPr>
                <w:rFonts w:ascii="Arial" w:hAnsi="Arial" w:cs="Arial"/>
              </w:rPr>
              <w:t>Telefone:</w:t>
            </w:r>
          </w:p>
        </w:tc>
      </w:tr>
    </w:tbl>
    <w:p w:rsidR="00AC1386" w:rsidRDefault="00AC1386" w14:paraId="161C37B4" w14:textId="171CAE4B"/>
    <w:p w:rsidR="0049613E" w:rsidRDefault="0049613E" w14:paraId="42572958" w14:textId="24D9F45B"/>
    <w:p w:rsidR="0049613E" w:rsidRDefault="0049613E" w14:paraId="5880034D" w14:textId="420B7C4F"/>
    <w:p w:rsidR="0049613E" w:rsidRDefault="0049613E" w14:paraId="53BF65B8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6947"/>
        <w:gridCol w:w="1276"/>
        <w:gridCol w:w="1134"/>
      </w:tblGrid>
      <w:tr w:rsidR="00AC1386" w:rsidTr="00AC1386" w14:paraId="1442A0E5" w14:textId="77777777">
        <w:tc>
          <w:tcPr>
            <w:tcW w:w="9357" w:type="dxa"/>
            <w:gridSpan w:val="3"/>
            <w:shd w:val="clear" w:color="auto" w:fill="C2D69B" w:themeFill="accent3" w:themeFillTint="99"/>
            <w:vAlign w:val="center"/>
          </w:tcPr>
          <w:p w:rsidR="00AC1386" w:rsidP="005145A6" w:rsidRDefault="00AC1386" w14:paraId="40DA5D85" w14:textId="0FA1D326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Notificação de mudanças administrativas e pedagógicas</w:t>
            </w:r>
            <w:r w:rsidR="005145A6">
              <w:rPr>
                <w:rFonts w:ascii="Arial" w:hAnsi="Arial" w:cs="Arial"/>
              </w:rPr>
              <w:t>, c</w:t>
            </w:r>
            <w:r>
              <w:rPr>
                <w:rFonts w:ascii="Arial" w:hAnsi="Arial" w:cs="Arial"/>
              </w:rPr>
              <w:t>onsiderando a data de avaliação do seu curso e o momento atual, responda:</w:t>
            </w:r>
          </w:p>
        </w:tc>
      </w:tr>
      <w:tr w:rsidR="00AC1386" w:rsidTr="00AC1386" w14:paraId="453C1FB6" w14:textId="77777777">
        <w:tc>
          <w:tcPr>
            <w:tcW w:w="6947" w:type="dxa"/>
            <w:shd w:val="clear" w:color="auto" w:fill="FFFFFF" w:themeFill="background1"/>
            <w:vAlign w:val="center"/>
          </w:tcPr>
          <w:p w:rsidR="00AC1386" w:rsidP="00AC1386" w:rsidRDefault="00AC1386" w14:paraId="027A52A8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29C1A530" w14:textId="3C1018E3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04EAF816" w14:textId="13FF54BC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ão</w:t>
            </w:r>
          </w:p>
        </w:tc>
      </w:tr>
      <w:tr w:rsidR="00AC1386" w:rsidTr="00AC1386" w14:paraId="7E72C1D8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AC1386" w:rsidP="00AC1386" w:rsidRDefault="00AC1386" w14:paraId="5961635C" w14:textId="45B8C24E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C1386">
              <w:rPr>
                <w:rFonts w:ascii="Arial" w:hAnsi="Arial" w:cs="Arial"/>
              </w:rPr>
              <w:t>Houve mudança de mantenedora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082DA9C6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5AD6D33D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AC1386" w:rsidTr="00AC1386" w14:paraId="1ACBF783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AC1386" w:rsidP="00AC1386" w:rsidRDefault="00AC1386" w14:paraId="00460F73" w14:textId="4F618354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C1386">
              <w:rPr>
                <w:rFonts w:ascii="Arial" w:hAnsi="Arial" w:cs="Arial"/>
              </w:rPr>
              <w:t>Houve aumento da oferta de vagas maior que 20%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1ACB5884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060F7A1A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EA5FD7" w:rsidTr="00AC1386" w14:paraId="68886B11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EA5FD7" w:rsidP="00AC1386" w:rsidRDefault="00EA5FD7" w14:paraId="47644EF4" w14:textId="2A4063DC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C1386">
              <w:rPr>
                <w:rFonts w:ascii="Arial" w:hAnsi="Arial" w:cs="Arial"/>
              </w:rPr>
              <w:t xml:space="preserve">Houve demissão de professores maior </w:t>
            </w:r>
            <w:r>
              <w:rPr>
                <w:rFonts w:ascii="Arial" w:hAnsi="Arial" w:cs="Arial"/>
              </w:rPr>
              <w:t>qu</w:t>
            </w:r>
            <w:r w:rsidRPr="00AC1386">
              <w:rPr>
                <w:rFonts w:ascii="Arial" w:hAnsi="Arial" w:cs="Arial"/>
              </w:rPr>
              <w:t>e 5%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EA5FD7" w:rsidP="00AC1386" w:rsidRDefault="00EA5FD7" w14:paraId="6E35C01A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EA5FD7" w:rsidP="00AC1386" w:rsidRDefault="00EA5FD7" w14:paraId="1F17A101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AC1386" w:rsidTr="00AC1386" w14:paraId="3DF3BA8B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AC1386" w:rsidP="00AC1386" w:rsidRDefault="00EA5FD7" w14:paraId="38FC4962" w14:textId="5FC698B4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ve substituição de professores maior que 10%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4197FE08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7EF9530B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AC1386" w:rsidTr="00AC1386" w14:paraId="529CB86F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AC1386" w:rsidP="00AC1386" w:rsidRDefault="00AC1386" w14:paraId="7697319F" w14:textId="004BDBD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C1386">
              <w:rPr>
                <w:rFonts w:ascii="Arial" w:hAnsi="Arial" w:cs="Arial"/>
              </w:rPr>
              <w:t>Houve mudança nos cenários de prática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215787DE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360400BA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EA5FD7" w:rsidTr="00AC1386" w14:paraId="2B514C84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EA5FD7" w:rsidP="00AC1386" w:rsidRDefault="00EA5FD7" w14:paraId="3C13BADB" w14:textId="3AA09915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ve mudança no serviço de apoio e suporte ao estudante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EA5FD7" w:rsidP="00AC1386" w:rsidRDefault="00EA5FD7" w14:paraId="5BF42F4F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EA5FD7" w:rsidP="00AC1386" w:rsidRDefault="00EA5FD7" w14:paraId="41C7DC0A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49613E" w:rsidTr="00AC1386" w14:paraId="45C71CB9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49613E" w:rsidP="00AC1386" w:rsidRDefault="0049613E" w14:paraId="49E0BF27" w14:textId="5A7FD80A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ve mudança na infraestrutura do campus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49613E" w:rsidP="00AC1386" w:rsidRDefault="0049613E" w14:paraId="4E1212C2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49613E" w:rsidP="00AC1386" w:rsidRDefault="0049613E" w14:paraId="26668348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AC1386" w:rsidTr="00AC1386" w14:paraId="5B8E4EAD" w14:textId="77777777">
        <w:tc>
          <w:tcPr>
            <w:tcW w:w="6947" w:type="dxa"/>
            <w:shd w:val="clear" w:color="auto" w:fill="FFFFFF" w:themeFill="background1"/>
            <w:vAlign w:val="center"/>
          </w:tcPr>
          <w:p w:rsidRPr="00AC1386" w:rsidR="00AC1386" w:rsidP="00AC1386" w:rsidRDefault="00AC1386" w14:paraId="765ABF7E" w14:textId="43FA0FEF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ve mudança no Projeto Pedagógico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AC1386" w:rsidP="00AC1386" w:rsidRDefault="00AC1386" w14:paraId="12712C8D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AC1386" w:rsidP="00AC1386" w:rsidRDefault="00AC1386" w14:paraId="1AC6E6BB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49613E" w:rsidTr="0049613E" w14:paraId="4DC41477" w14:textId="77777777">
        <w:tc>
          <w:tcPr>
            <w:tcW w:w="9357" w:type="dxa"/>
            <w:gridSpan w:val="3"/>
            <w:shd w:val="clear" w:color="auto" w:fill="C2D69B" w:themeFill="accent3" w:themeFillTint="99"/>
            <w:vAlign w:val="center"/>
          </w:tcPr>
          <w:p w:rsidR="0049613E" w:rsidP="0049613E" w:rsidRDefault="0049613E" w14:paraId="621B5621" w14:textId="7865CE33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stifique</w:t>
            </w:r>
          </w:p>
        </w:tc>
      </w:tr>
      <w:tr w:rsidR="0049613E" w:rsidTr="00877DF2" w14:paraId="41602A3F" w14:textId="77777777">
        <w:tc>
          <w:tcPr>
            <w:tcW w:w="9357" w:type="dxa"/>
            <w:gridSpan w:val="3"/>
            <w:shd w:val="clear" w:color="auto" w:fill="FFFFFF" w:themeFill="background1"/>
            <w:vAlign w:val="center"/>
          </w:tcPr>
          <w:p w:rsidR="0049613E" w:rsidP="00AC1386" w:rsidRDefault="0049613E" w14:paraId="5FE72415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49613E" w:rsidTr="00877DF2" w14:paraId="528DAD7A" w14:textId="77777777">
        <w:tc>
          <w:tcPr>
            <w:tcW w:w="9357" w:type="dxa"/>
            <w:gridSpan w:val="3"/>
            <w:shd w:val="clear" w:color="auto" w:fill="FFFFFF" w:themeFill="background1"/>
            <w:vAlign w:val="center"/>
          </w:tcPr>
          <w:p w:rsidR="0049613E" w:rsidP="00AC1386" w:rsidRDefault="0049613E" w14:paraId="4694B918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49613E" w:rsidTr="00877DF2" w14:paraId="7142F969" w14:textId="77777777">
        <w:tc>
          <w:tcPr>
            <w:tcW w:w="9357" w:type="dxa"/>
            <w:gridSpan w:val="3"/>
            <w:shd w:val="clear" w:color="auto" w:fill="FFFFFF" w:themeFill="background1"/>
            <w:vAlign w:val="center"/>
          </w:tcPr>
          <w:p w:rsidR="0049613E" w:rsidP="00AC1386" w:rsidRDefault="0049613E" w14:paraId="122D5C84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0049613E" w:rsidTr="00877DF2" w14:paraId="5084A127" w14:textId="77777777">
        <w:tc>
          <w:tcPr>
            <w:tcW w:w="9357" w:type="dxa"/>
            <w:gridSpan w:val="3"/>
            <w:shd w:val="clear" w:color="auto" w:fill="FFFFFF" w:themeFill="background1"/>
            <w:vAlign w:val="center"/>
          </w:tcPr>
          <w:p w:rsidR="0049613E" w:rsidP="00AC1386" w:rsidRDefault="0049613E" w14:paraId="5B4DBE26" w14:textId="77777777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</w:tbl>
    <w:p w:rsidR="00AC1386" w:rsidRDefault="00AC1386" w14:paraId="1338774B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="00AC1386" w:rsidTr="6DD35351" w14:paraId="42D1B0D2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00AC1386" w:rsidP="0049613E" w:rsidRDefault="00AC1386" w14:paraId="238F12D1" w14:textId="48D7AC9B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siderando </w:t>
            </w:r>
            <w:r w:rsidR="005145A6">
              <w:rPr>
                <w:rFonts w:ascii="Arial" w:hAnsi="Arial" w:cs="Arial"/>
              </w:rPr>
              <w:t>os subdomínios com conceito insuficiente</w:t>
            </w:r>
            <w:r w:rsidR="002D243C">
              <w:rPr>
                <w:rFonts w:ascii="Arial" w:hAnsi="Arial" w:cs="Arial"/>
              </w:rPr>
              <w:t xml:space="preserve"> no domínio Gestão Educacional</w:t>
            </w:r>
            <w:r w:rsidR="002527FD">
              <w:rPr>
                <w:rFonts w:ascii="Arial" w:hAnsi="Arial" w:cs="Arial"/>
              </w:rPr>
              <w:t>,</w:t>
            </w:r>
            <w:r w:rsidR="005145A6">
              <w:rPr>
                <w:rFonts w:ascii="Arial" w:hAnsi="Arial" w:cs="Arial"/>
              </w:rPr>
              <w:t xml:space="preserve"> e as</w:t>
            </w:r>
            <w:r>
              <w:rPr>
                <w:rFonts w:ascii="Arial" w:hAnsi="Arial" w:cs="Arial"/>
              </w:rPr>
              <w:t xml:space="preserve"> recomendações de aprimoramento </w:t>
            </w:r>
            <w:r w:rsidR="006D4632">
              <w:rPr>
                <w:rFonts w:ascii="Arial" w:hAnsi="Arial" w:cs="Arial"/>
              </w:rPr>
              <w:t xml:space="preserve">contidas no relatório do processo de acreditação, </w:t>
            </w:r>
            <w:r w:rsidR="005145A6">
              <w:rPr>
                <w:rFonts w:ascii="Arial" w:hAnsi="Arial" w:cs="Arial"/>
              </w:rPr>
              <w:t>faça uma análise dos avanços e ou retrocessos até o momento atual, apresentando evidências.</w:t>
            </w:r>
          </w:p>
        </w:tc>
      </w:tr>
      <w:tr w:rsidR="005145A6" w:rsidTr="6DD35351" w14:paraId="5DEA1709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005145A6" w:rsidP="6DD35351" w:rsidRDefault="002D243C" w14:paraId="4BB2CB19" w14:textId="0CC9294E">
            <w:pPr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Análise</w:t>
            </w:r>
          </w:p>
        </w:tc>
      </w:tr>
      <w:tr w:rsidR="00AC1386" w:rsidTr="6DD35351" w14:paraId="5C0493FE" w14:textId="77777777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005145A6" w:rsidP="6DD35351" w:rsidRDefault="005145A6" w14:paraId="08BAEA9C" w14:textId="1DDA75F3">
            <w:pPr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</w:p>
          <w:p w:rsidR="005145A6" w:rsidP="6DD35351" w:rsidRDefault="005145A6" w14:paraId="32B47731" w14:textId="54291D63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</w:p>
          <w:p w:rsidR="005145A6" w:rsidP="6DD35351" w:rsidRDefault="005145A6" w14:paraId="7877B428" w14:textId="7D39769B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</w:p>
          <w:p w:rsidR="005145A6" w:rsidP="6DD35351" w:rsidRDefault="005145A6" w14:paraId="5B23220B" w14:textId="570D8493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</w:p>
        </w:tc>
      </w:tr>
      <w:tr w:rsidR="6DD35351" w:rsidTr="6DD35351" w14:paraId="4C4E8DB1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4AB744F2" w14:textId="076EAB1E">
            <w:pPr>
              <w:pStyle w:val="Normal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Evidências</w:t>
            </w:r>
          </w:p>
        </w:tc>
      </w:tr>
      <w:tr w:rsidR="6DD35351" w:rsidTr="6DD35351" w14:paraId="7E514DFF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2C041416" w14:textId="55A76520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53B2835F" w14:textId="1FB94114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7E07A169" w14:textId="6561C699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12E6D8CE" w14:textId="57F0133B">
            <w:pPr>
              <w:pStyle w:val="Normal"/>
              <w:jc w:val="left"/>
              <w:rPr>
                <w:rFonts w:ascii="Arial" w:hAnsi="Arial" w:cs="Arial"/>
              </w:rPr>
            </w:pPr>
          </w:p>
        </w:tc>
      </w:tr>
    </w:tbl>
    <w:p w:rsidR="002D243C" w:rsidRDefault="002D243C" w14:paraId="273F2FE7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Pr="00CC6175" w:rsidR="002D243C" w:rsidTr="6DD35351" w14:paraId="691EB9C2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Pr="00CC6175" w:rsidR="002D243C" w:rsidP="00AC1386" w:rsidRDefault="002D243C" w14:paraId="157CA04F" w14:textId="15059A31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eastAsia="Arial" w:cs="Arial"/>
              </w:rPr>
            </w:pPr>
            <w:r>
              <w:rPr>
                <w:rFonts w:ascii="Arial" w:hAnsi="Arial" w:cs="Arial"/>
              </w:rPr>
              <w:t>Considerando os subdomínios com conceito insuficiente no domínio Programa Educacional</w:t>
            </w:r>
            <w:r w:rsidR="002527F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e as recomendações de aprimoramento</w:t>
            </w:r>
            <w:r w:rsidR="006D4632">
              <w:rPr>
                <w:rFonts w:ascii="Arial" w:hAnsi="Arial" w:cs="Arial"/>
              </w:rPr>
              <w:t xml:space="preserve"> contidas no relatório do processo de acreditação, </w:t>
            </w:r>
            <w:r>
              <w:rPr>
                <w:rFonts w:ascii="Arial" w:hAnsi="Arial" w:cs="Arial"/>
              </w:rPr>
              <w:t>faça uma análise dos avanços e ou retrocessos até o momento atual, apresentando evidências.</w:t>
            </w:r>
          </w:p>
        </w:tc>
      </w:tr>
      <w:tr w:rsidRPr="00CC6175" w:rsidR="002D243C" w:rsidTr="6DD35351" w14:paraId="624B317B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002D243C" w:rsidP="6DD35351" w:rsidRDefault="002D243C" w14:paraId="47E6FC86" w14:textId="7A2C916B">
            <w:pPr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Análise</w:t>
            </w:r>
          </w:p>
        </w:tc>
      </w:tr>
      <w:tr w:rsidRPr="00CC6175" w:rsidR="002D243C" w:rsidTr="6DD35351" w14:paraId="1D420E3A" w14:textId="77777777">
        <w:tc>
          <w:tcPr>
            <w:tcW w:w="9357" w:type="dxa"/>
            <w:shd w:val="clear" w:color="auto" w:fill="FFFFFF" w:themeFill="background1"/>
            <w:tcMar/>
            <w:vAlign w:val="center"/>
          </w:tcPr>
          <w:p w:rsidRPr="00317D80" w:rsidR="002D243C" w:rsidP="6DD35351" w:rsidRDefault="002D243C" w14:noSpellErr="1" w14:paraId="2E2D3368" w14:textId="09A72E18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eastAsia="Arial" w:cs="Arial"/>
                <w:b w:val="1"/>
                <w:bCs w:val="1"/>
              </w:rPr>
            </w:pPr>
          </w:p>
          <w:p w:rsidRPr="00317D80" w:rsidR="002D243C" w:rsidP="6DD35351" w:rsidRDefault="002D243C" w14:paraId="38E4CFF4" w14:textId="5DA5268E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eastAsia="Arial" w:cs="Arial"/>
                <w:b w:val="1"/>
                <w:bCs w:val="1"/>
              </w:rPr>
            </w:pPr>
          </w:p>
          <w:p w:rsidRPr="00317D80" w:rsidR="002D243C" w:rsidP="6DD35351" w:rsidRDefault="002D243C" w14:paraId="74E5E115" w14:textId="0F2FE06E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eastAsia="Arial" w:cs="Arial"/>
                <w:b w:val="1"/>
                <w:bCs w:val="1"/>
              </w:rPr>
            </w:pPr>
          </w:p>
          <w:p w:rsidRPr="00317D80" w:rsidR="002D243C" w:rsidP="6DD35351" w:rsidRDefault="002D243C" w14:paraId="36AE5935" w14:textId="4D2E0AAA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rPr>
                <w:rFonts w:ascii="Arial" w:hAnsi="Arial" w:eastAsia="Arial" w:cs="Arial"/>
                <w:b w:val="1"/>
                <w:bCs w:val="1"/>
              </w:rPr>
            </w:pPr>
          </w:p>
        </w:tc>
      </w:tr>
      <w:tr w:rsidR="6DD35351" w:rsidTr="6DD35351" w14:paraId="285012F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2CFD6834" w14:textId="76EBC5AC">
            <w:pPr>
              <w:pStyle w:val="Normal"/>
              <w:rPr>
                <w:rFonts w:ascii="Arial" w:hAnsi="Arial" w:eastAsia="Arial" w:cs="Arial"/>
                <w:b w:val="0"/>
                <w:bCs w:val="0"/>
              </w:rPr>
            </w:pPr>
            <w:r w:rsidRPr="6DD35351" w:rsidR="6DD35351">
              <w:rPr>
                <w:rFonts w:ascii="Arial" w:hAnsi="Arial" w:eastAsia="Arial" w:cs="Arial"/>
                <w:b w:val="0"/>
                <w:bCs w:val="0"/>
              </w:rPr>
              <w:t>Evidência</w:t>
            </w:r>
          </w:p>
        </w:tc>
      </w:tr>
      <w:tr w:rsidR="6DD35351" w:rsidTr="6DD35351" w14:paraId="381FB9F0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303A3335" w14:textId="3450A692">
            <w:pPr>
              <w:pStyle w:val="Normal"/>
              <w:rPr>
                <w:rFonts w:ascii="Arial" w:hAnsi="Arial" w:eastAsia="Arial" w:cs="Arial"/>
                <w:b w:val="1"/>
                <w:bCs w:val="1"/>
              </w:rPr>
            </w:pPr>
          </w:p>
          <w:p w:rsidR="6DD35351" w:rsidP="6DD35351" w:rsidRDefault="6DD35351" w14:paraId="6BC5B868" w14:textId="724D0FCE">
            <w:pPr>
              <w:pStyle w:val="Normal"/>
              <w:rPr>
                <w:rFonts w:ascii="Arial" w:hAnsi="Arial" w:eastAsia="Arial" w:cs="Arial"/>
                <w:b w:val="1"/>
                <w:bCs w:val="1"/>
              </w:rPr>
            </w:pPr>
          </w:p>
          <w:p w:rsidR="6DD35351" w:rsidP="6DD35351" w:rsidRDefault="6DD35351" w14:paraId="7AF6D646" w14:textId="460CF3A8">
            <w:pPr>
              <w:pStyle w:val="Normal"/>
              <w:rPr>
                <w:rFonts w:ascii="Arial" w:hAnsi="Arial" w:eastAsia="Arial" w:cs="Arial"/>
                <w:b w:val="1"/>
                <w:bCs w:val="1"/>
              </w:rPr>
            </w:pPr>
          </w:p>
          <w:p w:rsidR="6DD35351" w:rsidP="6DD35351" w:rsidRDefault="6DD35351" w14:paraId="2C676414" w14:textId="767E0259">
            <w:pPr>
              <w:pStyle w:val="Normal"/>
              <w:rPr>
                <w:rFonts w:ascii="Arial" w:hAnsi="Arial" w:eastAsia="Arial" w:cs="Arial"/>
                <w:b w:val="1"/>
                <w:bCs w:val="1"/>
              </w:rPr>
            </w:pPr>
          </w:p>
        </w:tc>
      </w:tr>
    </w:tbl>
    <w:p w:rsidR="002D243C" w:rsidRDefault="002D243C" w14:paraId="719B35DA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Pr="00CC6175" w:rsidR="002D243C" w:rsidTr="6DD35351" w14:paraId="39D85EC8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Pr="00CC6175" w:rsidR="002D243C" w:rsidP="002D243C" w:rsidRDefault="002D243C" w14:paraId="281146DD" w14:textId="692AB78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eastAsia="Arial" w:cs="Arial"/>
              </w:rPr>
            </w:pPr>
            <w:r>
              <w:rPr>
                <w:rFonts w:ascii="Arial" w:hAnsi="Arial" w:cs="Arial"/>
              </w:rPr>
              <w:t>Considerando os subdomínios com conceito insuficiente no domínio Corpo Docente</w:t>
            </w:r>
            <w:r w:rsidR="002527F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e as recomendações de aprimoramento</w:t>
            </w:r>
            <w:r w:rsidR="006D4632">
              <w:rPr>
                <w:rFonts w:ascii="Arial" w:hAnsi="Arial" w:cs="Arial"/>
              </w:rPr>
              <w:t xml:space="preserve"> contidas no relatório do processo de acreditação</w:t>
            </w:r>
            <w:r>
              <w:rPr>
                <w:rFonts w:ascii="Arial" w:hAnsi="Arial" w:cs="Arial"/>
              </w:rPr>
              <w:t>, faça uma análise dos avanços e ou retrocessos até o momento atual, apresentando evidências.</w:t>
            </w:r>
          </w:p>
        </w:tc>
      </w:tr>
      <w:tr w:rsidRPr="00CC6175" w:rsidR="002D243C" w:rsidTr="6DD35351" w14:paraId="23A6A1EA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17FEC3B4" w14:textId="02E8E0AD">
            <w:pPr>
              <w:spacing w:line="240" w:lineRule="auto"/>
              <w:jc w:val="left"/>
              <w:rPr>
                <w:rFonts w:ascii="Arial" w:hAnsi="Arial" w:eastAsia="Arial" w:cs="Arial"/>
              </w:rPr>
            </w:pPr>
            <w:r w:rsidRPr="6DD35351" w:rsidR="6DD35351">
              <w:rPr>
                <w:rFonts w:ascii="Arial" w:hAnsi="Arial" w:eastAsia="Arial" w:cs="Arial"/>
              </w:rPr>
              <w:t xml:space="preserve">Análise </w:t>
            </w:r>
          </w:p>
        </w:tc>
      </w:tr>
      <w:tr w:rsidR="6DD35351" w:rsidTr="6DD35351" w14:paraId="209D41CC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044D1C11" w14:textId="229C17A2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711AAB4A" w14:textId="7F7DF20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1A4B3A37" w14:textId="4C5EF3A1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695E2170" w14:textId="13D68EC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</w:rPr>
            </w:pPr>
          </w:p>
        </w:tc>
      </w:tr>
      <w:tr w:rsidRPr="00CC6175" w:rsidR="002D243C" w:rsidTr="6DD35351" w14:paraId="636231D4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Pr="006E408D" w:rsidR="002D243C" w:rsidP="6DD35351" w:rsidRDefault="002D243C" w14:paraId="0A2892C0" w14:textId="537F283A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eastAsia="Arial" w:cs="Arial"/>
              </w:rPr>
            </w:pPr>
            <w:r w:rsidRPr="6DD35351" w:rsidR="6DD35351">
              <w:rPr>
                <w:rFonts w:ascii="Arial" w:hAnsi="Arial" w:eastAsia="Arial" w:cs="Arial"/>
              </w:rPr>
              <w:t>Evidências</w:t>
            </w:r>
          </w:p>
        </w:tc>
      </w:tr>
      <w:tr w:rsidR="6DD35351" w:rsidTr="6DD35351" w14:paraId="7011175B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4227FC3C" w14:textId="098FF05B">
            <w:pPr>
              <w:pStyle w:val="Normal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7BF34907" w14:textId="6E55B8E5">
            <w:pPr>
              <w:pStyle w:val="Normal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687A8E52" w14:textId="11EB4175">
            <w:pPr>
              <w:pStyle w:val="Normal"/>
              <w:jc w:val="left"/>
              <w:rPr>
                <w:rFonts w:ascii="Arial" w:hAnsi="Arial" w:eastAsia="Arial" w:cs="Arial"/>
              </w:rPr>
            </w:pPr>
          </w:p>
          <w:p w:rsidR="6DD35351" w:rsidP="6DD35351" w:rsidRDefault="6DD35351" w14:paraId="056DF2B8" w14:textId="3FB371E2">
            <w:pPr>
              <w:pStyle w:val="Normal"/>
              <w:jc w:val="left"/>
              <w:rPr>
                <w:rFonts w:ascii="Arial" w:hAnsi="Arial" w:eastAsia="Arial" w:cs="Arial"/>
              </w:rPr>
            </w:pPr>
          </w:p>
        </w:tc>
      </w:tr>
    </w:tbl>
    <w:p w:rsidR="002D243C" w:rsidRDefault="002D243C" w14:paraId="2711E91C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Pr="00CC6175" w:rsidR="002D243C" w:rsidTr="6DD35351" w14:paraId="6AE2A3CD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Pr="00CC6175" w:rsidR="002D243C" w:rsidP="002D243C" w:rsidRDefault="002D243C" w14:paraId="57156578" w14:textId="33A46470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eastAsia="Arial" w:cs="Arial"/>
              </w:rPr>
            </w:pPr>
            <w:r>
              <w:rPr>
                <w:rFonts w:ascii="Arial" w:hAnsi="Arial" w:cs="Arial"/>
              </w:rPr>
              <w:t>Considerando os subdomínios com conceito insuficiente no domínio Corpo Discente</w:t>
            </w:r>
            <w:r w:rsidR="002527F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e as recomendações de aprimoramento</w:t>
            </w:r>
            <w:r w:rsidR="006D4632">
              <w:rPr>
                <w:rFonts w:ascii="Arial" w:hAnsi="Arial" w:cs="Arial"/>
              </w:rPr>
              <w:t xml:space="preserve"> contidas no relatório do processo de acreditação,</w:t>
            </w:r>
            <w:r>
              <w:rPr>
                <w:rFonts w:ascii="Arial" w:hAnsi="Arial" w:cs="Arial"/>
              </w:rPr>
              <w:t xml:space="preserve"> faça uma análise dos avanços e ou retrocessos até o momento atual, apresentando evidências.</w:t>
            </w:r>
          </w:p>
        </w:tc>
      </w:tr>
      <w:tr w:rsidRPr="00CC6175" w:rsidR="002D243C" w:rsidTr="6DD35351" w14:paraId="7ED6087A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002D243C" w:rsidP="6DD35351" w:rsidRDefault="002D243C" w14:paraId="79706A50" w14:textId="72CC8CB1">
            <w:pPr>
              <w:widowControl w:val="0"/>
              <w:overflowPunct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Análise</w:t>
            </w:r>
          </w:p>
        </w:tc>
      </w:tr>
      <w:tr w:rsidRPr="00CC6175" w:rsidR="002D243C" w:rsidTr="6DD35351" w14:paraId="253CB688" w14:textId="77777777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002D243C" w:rsidP="6DD35351" w:rsidRDefault="002D243C" w14:noSpellErr="1" w14:paraId="0143CBA2" w14:textId="4E7DD2BD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1CBC032E" w14:textId="3CE419D7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5C3D7C2D" w14:textId="145B6D4F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672FEE24" w14:textId="6F1C64DB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6DD35351" w:rsidTr="6DD35351" w14:paraId="71B68E52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4F36ED0A" w14:textId="2ECDDCC8">
            <w:pPr>
              <w:pStyle w:val="Normal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Evidência</w:t>
            </w:r>
          </w:p>
        </w:tc>
      </w:tr>
      <w:tr w:rsidR="6DD35351" w:rsidTr="6DD35351" w14:paraId="0C062C13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162064BC" w14:textId="093A5C0B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288B7F4A" w14:textId="204C6076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59F2190F" w14:textId="6C7AEC59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57FEF074" w14:textId="1907CA08">
            <w:pPr>
              <w:pStyle w:val="Normal"/>
              <w:jc w:val="center"/>
              <w:rPr>
                <w:rFonts w:ascii="Arial" w:hAnsi="Arial" w:cs="Arial"/>
              </w:rPr>
            </w:pPr>
          </w:p>
        </w:tc>
      </w:tr>
    </w:tbl>
    <w:p w:rsidR="002D243C" w:rsidRDefault="002D243C" w14:paraId="04A22FFD" w14:textId="77777777"/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Pr="00CC6175" w:rsidR="002D243C" w:rsidTr="6DD35351" w14:paraId="4CA64E0D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Pr="00CC6175" w:rsidR="002D243C" w:rsidP="002D243C" w:rsidRDefault="002D243C" w14:paraId="0E0E10C7" w14:textId="47AE3EA4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eastAsia="Arial" w:cs="Arial"/>
              </w:rPr>
            </w:pPr>
            <w:r>
              <w:rPr>
                <w:rFonts w:ascii="Arial" w:hAnsi="Arial" w:cs="Arial"/>
              </w:rPr>
              <w:t>Considerando os subdomínios com conceito insuficiente no domínio Ambiente Educacional</w:t>
            </w:r>
            <w:r w:rsidR="002527FD">
              <w:rPr>
                <w:rFonts w:ascii="Arial" w:hAnsi="Arial" w:cs="Arial"/>
              </w:rPr>
              <w:t>,</w:t>
            </w:r>
            <w:bookmarkStart w:name="_GoBack" w:id="0"/>
            <w:bookmarkEnd w:id="0"/>
            <w:r>
              <w:rPr>
                <w:rFonts w:ascii="Arial" w:hAnsi="Arial" w:cs="Arial"/>
              </w:rPr>
              <w:t xml:space="preserve"> e as recomendações de aprimoramento</w:t>
            </w:r>
            <w:r w:rsidR="006D4632">
              <w:rPr>
                <w:rFonts w:ascii="Arial" w:hAnsi="Arial" w:cs="Arial"/>
              </w:rPr>
              <w:t xml:space="preserve"> contidas no relatório do processo de acreditação</w:t>
            </w:r>
            <w:r>
              <w:rPr>
                <w:rFonts w:ascii="Arial" w:hAnsi="Arial" w:cs="Arial"/>
              </w:rPr>
              <w:t>, faça uma análise dos avanços e ou retrocessos até o momento atual, apresentando evidências.</w:t>
            </w:r>
          </w:p>
        </w:tc>
      </w:tr>
      <w:tr w:rsidRPr="00CC6175" w:rsidR="002D243C" w:rsidTr="6DD35351" w14:paraId="33E3E8DC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04E081E5" w14:textId="7C0CEC38">
            <w:pPr>
              <w:pStyle w:val="Normal"/>
              <w:jc w:val="left"/>
              <w:rPr>
                <w:rFonts w:ascii="Arial" w:hAnsi="Arial" w:eastAsia="Arial" w:cs="Arial"/>
              </w:rPr>
            </w:pPr>
            <w:r w:rsidRPr="6DD35351" w:rsidR="6DD35351">
              <w:rPr>
                <w:rFonts w:ascii="Arial" w:hAnsi="Arial" w:eastAsia="Arial" w:cs="Arial"/>
              </w:rPr>
              <w:t xml:space="preserve">Análise </w:t>
            </w:r>
          </w:p>
        </w:tc>
      </w:tr>
      <w:tr w:rsidRPr="00CC6175" w:rsidR="002D243C" w:rsidTr="6DD35351" w14:paraId="244CB0B2" w14:textId="77777777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002D243C" w:rsidP="6DD35351" w:rsidRDefault="002D243C" w14:noSpellErr="1" w14:paraId="6B376CA0" w14:textId="5D165E44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425DAE14" w14:textId="1F0793E9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424A564B" w14:textId="0B2C396F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  <w:p w:rsidR="002D243C" w:rsidP="6DD35351" w:rsidRDefault="002D243C" w14:paraId="22CAEC04" w14:textId="7EE54658">
            <w:pPr>
              <w:pStyle w:val="Normal"/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</w:p>
        </w:tc>
      </w:tr>
      <w:tr w:rsidR="6DD35351" w:rsidTr="6DD35351" w14:paraId="6D6A10BF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6DD35351" w:rsidP="6DD35351" w:rsidRDefault="6DD35351" w14:paraId="12BC3A01" w14:textId="36299332">
            <w:pPr>
              <w:pStyle w:val="Normal"/>
              <w:jc w:val="left"/>
              <w:rPr>
                <w:rFonts w:ascii="Arial" w:hAnsi="Arial" w:cs="Arial"/>
              </w:rPr>
            </w:pPr>
            <w:r w:rsidRPr="6DD35351" w:rsidR="6DD35351">
              <w:rPr>
                <w:rFonts w:ascii="Arial" w:hAnsi="Arial" w:cs="Arial"/>
              </w:rPr>
              <w:t>Evidência</w:t>
            </w:r>
          </w:p>
        </w:tc>
      </w:tr>
      <w:tr w:rsidR="6DD35351" w:rsidTr="6DD35351" w14:paraId="21D7E03E">
        <w:tc>
          <w:tcPr>
            <w:tcW w:w="9357" w:type="dxa"/>
            <w:shd w:val="clear" w:color="auto" w:fill="FFFFFF" w:themeFill="background1"/>
            <w:tcMar/>
            <w:vAlign w:val="center"/>
          </w:tcPr>
          <w:p w:rsidR="6DD35351" w:rsidP="6DD35351" w:rsidRDefault="6DD35351" w14:paraId="1EF540A2" w14:textId="2A97BDD7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3CFAC01B" w14:textId="4BC4D70C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6BD8EBC5" w14:textId="777D33F0">
            <w:pPr>
              <w:pStyle w:val="Normal"/>
              <w:jc w:val="center"/>
              <w:rPr>
                <w:rFonts w:ascii="Arial" w:hAnsi="Arial" w:cs="Arial"/>
              </w:rPr>
            </w:pPr>
          </w:p>
          <w:p w:rsidR="6DD35351" w:rsidP="6DD35351" w:rsidRDefault="6DD35351" w14:paraId="791D6E14" w14:textId="64FBC63B">
            <w:pPr>
              <w:pStyle w:val="Normal"/>
              <w:jc w:val="center"/>
              <w:rPr>
                <w:rFonts w:ascii="Arial" w:hAnsi="Arial" w:cs="Arial"/>
              </w:rPr>
            </w:pPr>
          </w:p>
        </w:tc>
      </w:tr>
    </w:tbl>
    <w:p w:rsidR="0049613E" w:rsidP="002B7A41" w:rsidRDefault="0049613E" w14:paraId="6506B2AB" w14:textId="579DFA3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W w:w="9357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357"/>
      </w:tblGrid>
      <w:tr w:rsidR="0049613E" w:rsidTr="6DD35351" w14:paraId="3A09882A" w14:textId="77777777">
        <w:tc>
          <w:tcPr>
            <w:tcW w:w="9357" w:type="dxa"/>
            <w:shd w:val="clear" w:color="auto" w:fill="C2D69B" w:themeFill="accent3" w:themeFillTint="99"/>
            <w:tcMar/>
            <w:vAlign w:val="center"/>
          </w:tcPr>
          <w:p w:rsidR="0049613E" w:rsidP="007201D1" w:rsidRDefault="0049613E" w14:paraId="361AB7CA" w14:textId="00E7BDC7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 uma avaliação global, qual a percepção de avanços que a escola médica fez desde o momento da sua avaliação inicial</w:t>
            </w:r>
            <w:r w:rsidR="005145A6">
              <w:rPr>
                <w:rFonts w:ascii="Arial" w:hAnsi="Arial" w:cs="Arial"/>
              </w:rPr>
              <w:t xml:space="preserve"> pelo Saeme</w:t>
            </w:r>
            <w:r>
              <w:rPr>
                <w:rFonts w:ascii="Arial" w:hAnsi="Arial" w:cs="Arial"/>
              </w:rPr>
              <w:t>?</w:t>
            </w:r>
          </w:p>
        </w:tc>
      </w:tr>
      <w:tr w:rsidR="6DD35351" w:rsidTr="6DD35351" w14:paraId="7917D52D">
        <w:tc>
          <w:tcPr>
            <w:tcW w:w="9357" w:type="dxa"/>
            <w:tcMar/>
            <w:vAlign w:val="center"/>
          </w:tcPr>
          <w:p w:rsidR="6DD35351" w:rsidP="6DD35351" w:rsidRDefault="6DD35351" w14:paraId="63AE3FD2" w14:textId="72D8E6E7">
            <w:pPr>
              <w:pStyle w:val="Normal"/>
              <w:jc w:val="both"/>
              <w:rPr>
                <w:rFonts w:ascii="Arial" w:hAnsi="Arial" w:cs="Arial"/>
              </w:rPr>
            </w:pPr>
          </w:p>
          <w:p w:rsidR="6DD35351" w:rsidP="6DD35351" w:rsidRDefault="6DD35351" w14:paraId="7AA71CAB" w14:textId="3E515A58">
            <w:pPr>
              <w:pStyle w:val="Normal"/>
              <w:jc w:val="both"/>
              <w:rPr>
                <w:rFonts w:ascii="Arial" w:hAnsi="Arial" w:cs="Arial"/>
              </w:rPr>
            </w:pPr>
          </w:p>
          <w:p w:rsidR="6DD35351" w:rsidP="6DD35351" w:rsidRDefault="6DD35351" w14:paraId="68A53187" w14:textId="753379EB">
            <w:pPr>
              <w:pStyle w:val="Normal"/>
              <w:jc w:val="both"/>
              <w:rPr>
                <w:rFonts w:ascii="Arial" w:hAnsi="Arial" w:cs="Arial"/>
              </w:rPr>
            </w:pPr>
          </w:p>
          <w:p w:rsidR="6DD35351" w:rsidP="6DD35351" w:rsidRDefault="6DD35351" w14:paraId="542ED415" w14:textId="68476393">
            <w:pPr>
              <w:pStyle w:val="Normal"/>
              <w:jc w:val="both"/>
              <w:rPr>
                <w:rFonts w:ascii="Arial" w:hAnsi="Arial" w:cs="Arial"/>
              </w:rPr>
            </w:pPr>
          </w:p>
        </w:tc>
      </w:tr>
    </w:tbl>
    <w:p w:rsidR="6DD35351" w:rsidRDefault="6DD35351" w14:paraId="7F8A53A0" w14:textId="492ED0A6"/>
    <w:p w:rsidRPr="000F0044" w:rsidR="002B7A41" w:rsidP="002B7A41" w:rsidRDefault="002B7A41" w14:paraId="650435BE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="002D243C" w:rsidP="002B7A41" w:rsidRDefault="002D243C" w14:paraId="017FAC9C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="002D243C" w:rsidP="002B7A41" w:rsidRDefault="002D243C" w14:paraId="488CC502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="002D243C" w:rsidP="002B7A41" w:rsidRDefault="002D243C" w14:paraId="4350F2A8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="002D243C" w:rsidP="002B7A41" w:rsidRDefault="002D243C" w14:paraId="46F539E0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49613E" w14:paraId="70BE73B0" w14:textId="1379E93B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  <w:r>
        <w:rPr>
          <w:rFonts w:ascii="Arial" w:hAnsi="Arial" w:eastAsia="Arial" w:cs="Arial"/>
          <w:lang w:val="pt-BR"/>
        </w:rPr>
        <w:t>Data _____________________</w:t>
      </w:r>
    </w:p>
    <w:p w:rsidRPr="000F0044" w:rsidR="002B7A41" w:rsidP="002B7A41" w:rsidRDefault="002B7A41" w14:paraId="55690ECA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2B7A41" w14:paraId="3A692BEE" w14:textId="77777777">
      <w:pPr>
        <w:pStyle w:val="Corpo"/>
        <w:pBdr>
          <w:bottom w:val="single" w:color="000000" w:sz="12" w:space="0"/>
        </w:pBdr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2B7A41" w14:paraId="6FC72D6A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  <w:r>
        <w:rPr>
          <w:rFonts w:ascii="Arial" w:hAnsi="Arial"/>
          <w:lang w:val="pt-PT"/>
        </w:rPr>
        <w:t>Nome do diretor</w:t>
      </w:r>
    </w:p>
    <w:p w:rsidRPr="000F0044" w:rsidR="002B7A41" w:rsidP="002B7A41" w:rsidRDefault="002B7A41" w14:paraId="0A5D3F5A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2B7A41" w14:paraId="36541844" w14:textId="1F834529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  <w:r w:rsidRPr="000F0044">
        <w:rPr>
          <w:rFonts w:ascii="Arial" w:hAnsi="Arial"/>
          <w:lang w:val="pt-BR"/>
        </w:rPr>
        <w:t>_______________________________________________________________</w:t>
      </w:r>
      <w:r>
        <w:rPr>
          <w:rFonts w:ascii="Arial" w:hAnsi="Arial"/>
          <w:lang w:val="pt-PT"/>
        </w:rPr>
        <w:t>Assinatura</w:t>
      </w:r>
    </w:p>
    <w:p w:rsidRPr="000F0044" w:rsidR="002B7A41" w:rsidP="002B7A41" w:rsidRDefault="002B7A41" w14:paraId="5333C7DC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2B7A41" w14:paraId="048736FD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Pr="000F0044" w:rsidR="002B7A41" w:rsidP="002B7A41" w:rsidRDefault="002B7A41" w14:paraId="5255493F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  <w:r>
        <w:rPr>
          <w:rFonts w:ascii="Arial" w:hAnsi="Arial"/>
          <w:lang w:val="pt-PT"/>
        </w:rPr>
        <w:t>Por favor, encaminhe este formulário para:</w:t>
      </w:r>
    </w:p>
    <w:p w:rsidRPr="000F0044" w:rsidR="002B7A41" w:rsidP="002B7A41" w:rsidRDefault="002B7A41" w14:paraId="2CE7DEB6" w14:textId="77777777">
      <w:pPr>
        <w:pStyle w:val="Corpo"/>
        <w:spacing w:line="276" w:lineRule="auto"/>
        <w:jc w:val="both"/>
        <w:rPr>
          <w:rFonts w:ascii="Arial" w:hAnsi="Arial" w:eastAsia="Arial" w:cs="Arial"/>
          <w:lang w:val="pt-BR"/>
        </w:rPr>
      </w:pPr>
    </w:p>
    <w:p w:rsidR="17D4A419" w:rsidP="002B7A41" w:rsidRDefault="00C2706E" w14:paraId="40BE0CAD" w14:textId="0010FD5B">
      <w:hyperlink w:history="1" r:id="rId8">
        <w:r w:rsidR="002B7A41">
          <w:rPr>
            <w:rStyle w:val="Hyperlink0"/>
            <w:lang w:val="pt-PT"/>
          </w:rPr>
          <w:t>saeme@portalmedico.org.br</w:t>
        </w:r>
      </w:hyperlink>
    </w:p>
    <w:sectPr w:rsidR="17D4A419" w:rsidSect="0006154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706E" w:rsidP="00E52403" w:rsidRDefault="00C2706E" w14:paraId="36D814A1" w14:textId="77777777">
      <w:pPr>
        <w:spacing w:after="0" w:line="240" w:lineRule="auto"/>
      </w:pPr>
      <w:r>
        <w:separator/>
      </w:r>
    </w:p>
  </w:endnote>
  <w:endnote w:type="continuationSeparator" w:id="0">
    <w:p w:rsidR="00C2706E" w:rsidP="00E52403" w:rsidRDefault="00C2706E" w14:paraId="77E1C4B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086" w:rsidRDefault="004C3086" w14:paraId="72CDCFAF" w14:textId="7777777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p w:rsidR="00DA1751" w:rsidP="006D40DB" w:rsidRDefault="00DA1751" w14:paraId="72A3D3EC" w14:textId="77777777"/>
  <w:p w:rsidRPr="00C15638" w:rsidR="00DA1751" w:rsidP="00C15638" w:rsidRDefault="00DA1751" w14:paraId="67FCC2B6" w14:textId="77777777">
    <w:pPr>
      <w:spacing w:after="0" w:line="256" w:lineRule="auto"/>
      <w:ind w:right="360"/>
    </w:pPr>
    <w:r w:rsidRPr="00C15638">
      <w:rPr>
        <w:rFonts w:ascii="Arial" w:hAnsi="Arial" w:cs="Arial"/>
        <w:sz w:val="16"/>
        <w:szCs w:val="16"/>
      </w:rPr>
      <w:br/>
    </w:r>
    <w:r w:rsidR="00156360">
      <w:rPr>
        <w:rFonts w:ascii="Arial" w:hAnsi="Arial" w:cs="Arial"/>
        <w:noProof/>
        <w:sz w:val="16"/>
        <w:szCs w:val="16"/>
        <w:lang w:eastAsia="pt-BR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B09C9D4" wp14:editId="07777777">
              <wp:simplePos x="0" y="0"/>
              <wp:positionH relativeFrom="column">
                <wp:posOffset>-391160</wp:posOffset>
              </wp:positionH>
              <wp:positionV relativeFrom="paragraph">
                <wp:posOffset>5079</wp:posOffset>
              </wp:positionV>
              <wp:extent cx="6629400" cy="0"/>
              <wp:effectExtent l="0" t="12700" r="0" b="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A1CFB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/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="http://schemas.openxmlformats.org/drawingml/2006/main" xmlns:w16="http://schemas.microsoft.com/office/word/2018/wordml" xmlns:w16cex="http://schemas.microsoft.com/office/word/2018/wordml/cex">
          <w:pict w14:anchorId="1D6EC839">
            <v:line id="Line 2" style="position:absolute;z-index:25165824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spid="_x0000_s1026" strokecolor="#a1cfba" strokeweight="2pt" from="-30.8pt,.4pt" to="491.2pt,.4pt" w14:anchorId="7E5291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">
              <o:lock v:ext="edit" shapetype="f"/>
            </v:line>
          </w:pict>
        </mc:Fallback>
      </mc:AlternateContent>
    </w:r>
    <w:r w:rsidRPr="00C15638">
      <w:t xml:space="preserve"> SAEME – Sistema de Acreditação </w:t>
    </w:r>
    <w:r>
      <w:t>d</w:t>
    </w:r>
    <w:r w:rsidRPr="00C15638">
      <w:t>e</w:t>
    </w:r>
    <w:r>
      <w:t xml:space="preserve"> Escolas Médica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086" w:rsidRDefault="004C3086" w14:paraId="34C930AB" w14:textId="7777777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706E" w:rsidP="00E52403" w:rsidRDefault="00C2706E" w14:paraId="76FBEB88" w14:textId="77777777">
      <w:pPr>
        <w:spacing w:after="0" w:line="240" w:lineRule="auto"/>
      </w:pPr>
      <w:r>
        <w:separator/>
      </w:r>
    </w:p>
  </w:footnote>
  <w:footnote w:type="continuationSeparator" w:id="0">
    <w:p w:rsidR="00C2706E" w:rsidP="00E52403" w:rsidRDefault="00C2706E" w14:paraId="2515138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086" w:rsidRDefault="004C3086" w14:paraId="6A15E5EB" w14:textId="7777777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DA1751" w:rsidP="00C15638" w:rsidRDefault="004C3086" w14:paraId="0A37501D" w14:textId="277250D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6794AD29" wp14:editId="24F0AF72">
          <wp:extent cx="733425" cy="733425"/>
          <wp:effectExtent l="0" t="0" r="9525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-SAEMEcf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559" cy="7335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A1751" w:rsidRDefault="00DA1751" w14:paraId="5DAB6C7B" w14:textId="77777777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086" w:rsidRDefault="004C3086" w14:paraId="5205B78F" w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2D618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F01472"/>
    <w:multiLevelType w:val="multilevel"/>
    <w:tmpl w:val="0EEA6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D7984"/>
    <w:multiLevelType w:val="hybridMultilevel"/>
    <w:tmpl w:val="A28C6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1638C"/>
    <w:multiLevelType w:val="hybridMultilevel"/>
    <w:tmpl w:val="8C3660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3B3633B"/>
    <w:multiLevelType w:val="hybridMultilevel"/>
    <w:tmpl w:val="26C6C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6753C"/>
    <w:multiLevelType w:val="hybridMultilevel"/>
    <w:tmpl w:val="7CA09A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9260B99"/>
    <w:multiLevelType w:val="hybridMultilevel"/>
    <w:tmpl w:val="23FA7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811F6D"/>
    <w:multiLevelType w:val="hybridMultilevel"/>
    <w:tmpl w:val="ACF82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5A6C33"/>
    <w:multiLevelType w:val="hybridMultilevel"/>
    <w:tmpl w:val="5EC64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844A59"/>
    <w:multiLevelType w:val="hybridMultilevel"/>
    <w:tmpl w:val="8F8A1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003E1"/>
    <w:multiLevelType w:val="multilevel"/>
    <w:tmpl w:val="ECD8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CE4CD0"/>
    <w:multiLevelType w:val="multilevel"/>
    <w:tmpl w:val="A192F1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732C20"/>
    <w:multiLevelType w:val="multilevel"/>
    <w:tmpl w:val="2BEEA6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2E801622"/>
    <w:multiLevelType w:val="multilevel"/>
    <w:tmpl w:val="AE687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434EF0"/>
    <w:multiLevelType w:val="multilevel"/>
    <w:tmpl w:val="19042A72"/>
    <w:styleLink w:val="EstiloImportado1"/>
    <w:lvl w:ilvl="0" w:tplc="C13A431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26E88B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90C88C6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4ED5D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542BF6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87E917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EEC4C9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09416D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188F24C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3467014D"/>
    <w:multiLevelType w:val="multilevel"/>
    <w:tmpl w:val="3FAC22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ADC54C3"/>
    <w:multiLevelType w:val="multilevel"/>
    <w:tmpl w:val="F05EF0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3BE1618C"/>
    <w:multiLevelType w:val="multilevel"/>
    <w:tmpl w:val="FA2AD61E"/>
    <w:lvl w:ilvl="0" w:tplc="0416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61A1CAC"/>
    <w:multiLevelType w:val="multilevel"/>
    <w:tmpl w:val="19042A72"/>
    <w:numStyleLink w:val="EstiloImportado1"/>
  </w:abstractNum>
  <w:abstractNum w:abstractNumId="19" w15:restartNumberingAfterBreak="0">
    <w:nsid w:val="5C963559"/>
    <w:multiLevelType w:val="multilevel"/>
    <w:tmpl w:val="EFAA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017DC2"/>
    <w:multiLevelType w:val="multilevel"/>
    <w:tmpl w:val="4E4C4D5E"/>
    <w:lvl w:ilvl="0" w:tplc="B9C89E46">
      <w:start w:val="1"/>
      <w:numFmt w:val="bullet"/>
      <w:lvlText w:val="-"/>
      <w:lvlJc w:val="left"/>
      <w:pPr>
        <w:ind w:left="720" w:hanging="360"/>
      </w:pPr>
      <w:rPr>
        <w:rFonts w:hint="default" w:ascii="Arial" w:hAnsi="Arial" w:eastAsia="Calibri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41D7345"/>
    <w:multiLevelType w:val="hybridMultilevel"/>
    <w:tmpl w:val="E7066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8850644"/>
    <w:multiLevelType w:val="hybridMultilevel"/>
    <w:tmpl w:val="1FDA4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443EE4"/>
    <w:multiLevelType w:val="hybridMultilevel"/>
    <w:tmpl w:val="1C380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A3BFE"/>
    <w:multiLevelType w:val="hybridMultilevel"/>
    <w:tmpl w:val="01C082A6"/>
    <w:lvl w:ilvl="0" w:tplc="83EC61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2"/>
  </w:num>
  <w:num w:numId="3">
    <w:abstractNumId w:val="19"/>
  </w:num>
  <w:num w:numId="4">
    <w:abstractNumId w:val="23"/>
  </w:num>
  <w:num w:numId="5">
    <w:abstractNumId w:val="9"/>
  </w:num>
  <w:num w:numId="6">
    <w:abstractNumId w:val="2"/>
  </w:num>
  <w:num w:numId="7">
    <w:abstractNumId w:val="1"/>
  </w:num>
  <w:num w:numId="8">
    <w:abstractNumId w:val="20"/>
  </w:num>
  <w:num w:numId="9">
    <w:abstractNumId w:val="4"/>
  </w:num>
  <w:num w:numId="10">
    <w:abstractNumId w:val="8"/>
  </w:num>
  <w:num w:numId="11">
    <w:abstractNumId w:val="10"/>
  </w:num>
  <w:num w:numId="12">
    <w:abstractNumId w:val="7"/>
  </w:num>
  <w:num w:numId="13">
    <w:abstractNumId w:val="6"/>
  </w:num>
  <w:num w:numId="14">
    <w:abstractNumId w:val="13"/>
  </w:num>
  <w:num w:numId="15">
    <w:abstractNumId w:val="12"/>
  </w:num>
  <w:num w:numId="16">
    <w:abstractNumId w:val="3"/>
  </w:num>
  <w:num w:numId="17">
    <w:abstractNumId w:val="5"/>
  </w:num>
  <w:num w:numId="18">
    <w:abstractNumId w:val="21"/>
  </w:num>
  <w:num w:numId="19">
    <w:abstractNumId w:val="16"/>
  </w:num>
  <w:num w:numId="20">
    <w:abstractNumId w:val="15"/>
  </w:num>
  <w:num w:numId="21">
    <w:abstractNumId w:val="14"/>
  </w:num>
  <w:num w:numId="22">
    <w:abstractNumId w:val="18"/>
  </w:num>
  <w:num w:numId="23">
    <w:abstractNumId w:val="17"/>
  </w:num>
  <w:num w:numId="24">
    <w:abstractNumId w:val="24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TcxMbcwMjEwN7ZQ0lEKTi0uzszPAykwrAUAGz3UxiwAAAA="/>
  </w:docVars>
  <w:rsids>
    <w:rsidRoot w:val="00E52403"/>
    <w:rsid w:val="00001E84"/>
    <w:rsid w:val="000164B2"/>
    <w:rsid w:val="00017B4A"/>
    <w:rsid w:val="0002119F"/>
    <w:rsid w:val="000228C6"/>
    <w:rsid w:val="00022D90"/>
    <w:rsid w:val="00055132"/>
    <w:rsid w:val="00061548"/>
    <w:rsid w:val="00065286"/>
    <w:rsid w:val="00067E49"/>
    <w:rsid w:val="00073262"/>
    <w:rsid w:val="000914F0"/>
    <w:rsid w:val="00091555"/>
    <w:rsid w:val="00091680"/>
    <w:rsid w:val="00091E33"/>
    <w:rsid w:val="000C06B4"/>
    <w:rsid w:val="000C3C48"/>
    <w:rsid w:val="000C559B"/>
    <w:rsid w:val="000D3744"/>
    <w:rsid w:val="000D631E"/>
    <w:rsid w:val="000E4178"/>
    <w:rsid w:val="000E631B"/>
    <w:rsid w:val="000F3380"/>
    <w:rsid w:val="00107240"/>
    <w:rsid w:val="00107C01"/>
    <w:rsid w:val="001135E3"/>
    <w:rsid w:val="00116778"/>
    <w:rsid w:val="00121208"/>
    <w:rsid w:val="00123FC3"/>
    <w:rsid w:val="00124FDB"/>
    <w:rsid w:val="0012758E"/>
    <w:rsid w:val="0015144B"/>
    <w:rsid w:val="00156360"/>
    <w:rsid w:val="001565FE"/>
    <w:rsid w:val="00163AB7"/>
    <w:rsid w:val="0016734C"/>
    <w:rsid w:val="00173354"/>
    <w:rsid w:val="00174165"/>
    <w:rsid w:val="00174FA6"/>
    <w:rsid w:val="001820DA"/>
    <w:rsid w:val="00182419"/>
    <w:rsid w:val="0018444E"/>
    <w:rsid w:val="00192B17"/>
    <w:rsid w:val="001A4614"/>
    <w:rsid w:val="001A5EAC"/>
    <w:rsid w:val="001B217F"/>
    <w:rsid w:val="001B6EBF"/>
    <w:rsid w:val="001C7850"/>
    <w:rsid w:val="001D03CC"/>
    <w:rsid w:val="001D0A81"/>
    <w:rsid w:val="001D6EB4"/>
    <w:rsid w:val="001E036F"/>
    <w:rsid w:val="001E2AAA"/>
    <w:rsid w:val="001E2E97"/>
    <w:rsid w:val="001E7B47"/>
    <w:rsid w:val="001F1C4B"/>
    <w:rsid w:val="001F3D57"/>
    <w:rsid w:val="001F6D86"/>
    <w:rsid w:val="002103A1"/>
    <w:rsid w:val="0022376C"/>
    <w:rsid w:val="00235F5D"/>
    <w:rsid w:val="00237AE9"/>
    <w:rsid w:val="002444E3"/>
    <w:rsid w:val="002519A2"/>
    <w:rsid w:val="002527FD"/>
    <w:rsid w:val="0025365B"/>
    <w:rsid w:val="00255B52"/>
    <w:rsid w:val="0025752D"/>
    <w:rsid w:val="00264F20"/>
    <w:rsid w:val="002750D9"/>
    <w:rsid w:val="0027513F"/>
    <w:rsid w:val="0027609A"/>
    <w:rsid w:val="00283606"/>
    <w:rsid w:val="00283846"/>
    <w:rsid w:val="00290394"/>
    <w:rsid w:val="00291A49"/>
    <w:rsid w:val="00294BD1"/>
    <w:rsid w:val="002A0DD5"/>
    <w:rsid w:val="002A1E29"/>
    <w:rsid w:val="002A4FF9"/>
    <w:rsid w:val="002B0A72"/>
    <w:rsid w:val="002B3B88"/>
    <w:rsid w:val="002B7A41"/>
    <w:rsid w:val="002C0A14"/>
    <w:rsid w:val="002C0E10"/>
    <w:rsid w:val="002C31BD"/>
    <w:rsid w:val="002D243C"/>
    <w:rsid w:val="002D36C3"/>
    <w:rsid w:val="002D69F8"/>
    <w:rsid w:val="002D70F3"/>
    <w:rsid w:val="002E1FE6"/>
    <w:rsid w:val="002E3A7C"/>
    <w:rsid w:val="002E56FC"/>
    <w:rsid w:val="002E6C8B"/>
    <w:rsid w:val="002F69D4"/>
    <w:rsid w:val="00303BF6"/>
    <w:rsid w:val="00303F84"/>
    <w:rsid w:val="00304682"/>
    <w:rsid w:val="003126EA"/>
    <w:rsid w:val="00321F61"/>
    <w:rsid w:val="003301D0"/>
    <w:rsid w:val="003304EE"/>
    <w:rsid w:val="003306D0"/>
    <w:rsid w:val="0033569D"/>
    <w:rsid w:val="00336E2B"/>
    <w:rsid w:val="0034698F"/>
    <w:rsid w:val="00347890"/>
    <w:rsid w:val="00361BC0"/>
    <w:rsid w:val="00362FD9"/>
    <w:rsid w:val="00363372"/>
    <w:rsid w:val="00370C31"/>
    <w:rsid w:val="0037127B"/>
    <w:rsid w:val="00373E95"/>
    <w:rsid w:val="00375939"/>
    <w:rsid w:val="003803EE"/>
    <w:rsid w:val="0038533F"/>
    <w:rsid w:val="00393393"/>
    <w:rsid w:val="003A3DE0"/>
    <w:rsid w:val="003B23C9"/>
    <w:rsid w:val="003B27E4"/>
    <w:rsid w:val="003B6099"/>
    <w:rsid w:val="003C6780"/>
    <w:rsid w:val="003F087D"/>
    <w:rsid w:val="003F0BC8"/>
    <w:rsid w:val="003F0DC3"/>
    <w:rsid w:val="0040264C"/>
    <w:rsid w:val="00403EFD"/>
    <w:rsid w:val="0040607A"/>
    <w:rsid w:val="00410B97"/>
    <w:rsid w:val="00421277"/>
    <w:rsid w:val="00422EEC"/>
    <w:rsid w:val="004242B0"/>
    <w:rsid w:val="00430C79"/>
    <w:rsid w:val="00434B38"/>
    <w:rsid w:val="004419C2"/>
    <w:rsid w:val="00441FC0"/>
    <w:rsid w:val="00443EEB"/>
    <w:rsid w:val="004538E8"/>
    <w:rsid w:val="00456DB0"/>
    <w:rsid w:val="004672C9"/>
    <w:rsid w:val="00475DE1"/>
    <w:rsid w:val="004814D7"/>
    <w:rsid w:val="00481B72"/>
    <w:rsid w:val="004824E0"/>
    <w:rsid w:val="0048755A"/>
    <w:rsid w:val="004933D9"/>
    <w:rsid w:val="0049613E"/>
    <w:rsid w:val="004A3DD0"/>
    <w:rsid w:val="004A4597"/>
    <w:rsid w:val="004A4D0B"/>
    <w:rsid w:val="004B20B2"/>
    <w:rsid w:val="004B48E1"/>
    <w:rsid w:val="004C3086"/>
    <w:rsid w:val="004C52B9"/>
    <w:rsid w:val="004D6B19"/>
    <w:rsid w:val="004E20B3"/>
    <w:rsid w:val="004F2DFC"/>
    <w:rsid w:val="00501767"/>
    <w:rsid w:val="00511F1E"/>
    <w:rsid w:val="005145A6"/>
    <w:rsid w:val="00520E44"/>
    <w:rsid w:val="00526136"/>
    <w:rsid w:val="00526EC6"/>
    <w:rsid w:val="005365BD"/>
    <w:rsid w:val="00537FFE"/>
    <w:rsid w:val="0054332A"/>
    <w:rsid w:val="00545261"/>
    <w:rsid w:val="00545952"/>
    <w:rsid w:val="00551DDC"/>
    <w:rsid w:val="005601DC"/>
    <w:rsid w:val="00583D2D"/>
    <w:rsid w:val="00584007"/>
    <w:rsid w:val="005872DA"/>
    <w:rsid w:val="005C5AA8"/>
    <w:rsid w:val="005C6C5E"/>
    <w:rsid w:val="005D2457"/>
    <w:rsid w:val="005D6BFD"/>
    <w:rsid w:val="005E0751"/>
    <w:rsid w:val="005E2267"/>
    <w:rsid w:val="005E262D"/>
    <w:rsid w:val="005E2FDF"/>
    <w:rsid w:val="005E3F37"/>
    <w:rsid w:val="005F3463"/>
    <w:rsid w:val="005F6C05"/>
    <w:rsid w:val="00600038"/>
    <w:rsid w:val="00606148"/>
    <w:rsid w:val="00617577"/>
    <w:rsid w:val="0062455E"/>
    <w:rsid w:val="00624599"/>
    <w:rsid w:val="00626D80"/>
    <w:rsid w:val="00626E6C"/>
    <w:rsid w:val="00634343"/>
    <w:rsid w:val="0063617C"/>
    <w:rsid w:val="00662054"/>
    <w:rsid w:val="006655B3"/>
    <w:rsid w:val="00667B06"/>
    <w:rsid w:val="00670C53"/>
    <w:rsid w:val="006715D9"/>
    <w:rsid w:val="0067617B"/>
    <w:rsid w:val="006814F5"/>
    <w:rsid w:val="00685AB7"/>
    <w:rsid w:val="00693673"/>
    <w:rsid w:val="00697241"/>
    <w:rsid w:val="006A6A0D"/>
    <w:rsid w:val="006B4B78"/>
    <w:rsid w:val="006B5DE6"/>
    <w:rsid w:val="006B7AD6"/>
    <w:rsid w:val="006D0118"/>
    <w:rsid w:val="006D07C3"/>
    <w:rsid w:val="006D40DB"/>
    <w:rsid w:val="006D4632"/>
    <w:rsid w:val="006E4CFB"/>
    <w:rsid w:val="006F3A55"/>
    <w:rsid w:val="006F5A45"/>
    <w:rsid w:val="00701106"/>
    <w:rsid w:val="007073FB"/>
    <w:rsid w:val="0071114C"/>
    <w:rsid w:val="00711C55"/>
    <w:rsid w:val="00720F91"/>
    <w:rsid w:val="00722917"/>
    <w:rsid w:val="00722B8B"/>
    <w:rsid w:val="00731541"/>
    <w:rsid w:val="007348A7"/>
    <w:rsid w:val="007353FC"/>
    <w:rsid w:val="00735F50"/>
    <w:rsid w:val="00745EAB"/>
    <w:rsid w:val="00750C3D"/>
    <w:rsid w:val="00765025"/>
    <w:rsid w:val="00767005"/>
    <w:rsid w:val="0077105B"/>
    <w:rsid w:val="00772CB6"/>
    <w:rsid w:val="00775A74"/>
    <w:rsid w:val="007775BC"/>
    <w:rsid w:val="0078036A"/>
    <w:rsid w:val="007806ED"/>
    <w:rsid w:val="007861E2"/>
    <w:rsid w:val="0078725A"/>
    <w:rsid w:val="00796D15"/>
    <w:rsid w:val="007A35B8"/>
    <w:rsid w:val="007A6973"/>
    <w:rsid w:val="007B5C76"/>
    <w:rsid w:val="007B7273"/>
    <w:rsid w:val="007C3EA2"/>
    <w:rsid w:val="007D41D3"/>
    <w:rsid w:val="007D48D3"/>
    <w:rsid w:val="007D6C65"/>
    <w:rsid w:val="008039EB"/>
    <w:rsid w:val="00805BE9"/>
    <w:rsid w:val="00806C1F"/>
    <w:rsid w:val="008259A4"/>
    <w:rsid w:val="00831828"/>
    <w:rsid w:val="00835E90"/>
    <w:rsid w:val="00840164"/>
    <w:rsid w:val="00843D75"/>
    <w:rsid w:val="00860031"/>
    <w:rsid w:val="008603D1"/>
    <w:rsid w:val="00865439"/>
    <w:rsid w:val="008662A0"/>
    <w:rsid w:val="0086743E"/>
    <w:rsid w:val="0087096E"/>
    <w:rsid w:val="0087295E"/>
    <w:rsid w:val="00883A5A"/>
    <w:rsid w:val="00883DE4"/>
    <w:rsid w:val="00891FC5"/>
    <w:rsid w:val="00893A26"/>
    <w:rsid w:val="0089575E"/>
    <w:rsid w:val="00897CAF"/>
    <w:rsid w:val="008A26A4"/>
    <w:rsid w:val="008A5822"/>
    <w:rsid w:val="008B7F88"/>
    <w:rsid w:val="008C101A"/>
    <w:rsid w:val="008C47C3"/>
    <w:rsid w:val="008C53E4"/>
    <w:rsid w:val="008C73C2"/>
    <w:rsid w:val="008D0A5E"/>
    <w:rsid w:val="008D423E"/>
    <w:rsid w:val="008D610B"/>
    <w:rsid w:val="008E26F3"/>
    <w:rsid w:val="008E2D58"/>
    <w:rsid w:val="008F10CF"/>
    <w:rsid w:val="009135A4"/>
    <w:rsid w:val="00915279"/>
    <w:rsid w:val="009215F4"/>
    <w:rsid w:val="0093439E"/>
    <w:rsid w:val="0093440F"/>
    <w:rsid w:val="00942389"/>
    <w:rsid w:val="0095049F"/>
    <w:rsid w:val="00951D6A"/>
    <w:rsid w:val="00952748"/>
    <w:rsid w:val="00956053"/>
    <w:rsid w:val="00963DD1"/>
    <w:rsid w:val="0096765C"/>
    <w:rsid w:val="009742A1"/>
    <w:rsid w:val="00976B5E"/>
    <w:rsid w:val="00982516"/>
    <w:rsid w:val="009906DF"/>
    <w:rsid w:val="009930D6"/>
    <w:rsid w:val="00993BA4"/>
    <w:rsid w:val="009962A3"/>
    <w:rsid w:val="009A6960"/>
    <w:rsid w:val="009B164F"/>
    <w:rsid w:val="009B2597"/>
    <w:rsid w:val="009C15FD"/>
    <w:rsid w:val="009C3BF9"/>
    <w:rsid w:val="009D49C2"/>
    <w:rsid w:val="009D62A1"/>
    <w:rsid w:val="009F77C7"/>
    <w:rsid w:val="00A01F03"/>
    <w:rsid w:val="00A0259F"/>
    <w:rsid w:val="00A04BDE"/>
    <w:rsid w:val="00A07C0C"/>
    <w:rsid w:val="00A15897"/>
    <w:rsid w:val="00A20058"/>
    <w:rsid w:val="00A5382D"/>
    <w:rsid w:val="00A575CF"/>
    <w:rsid w:val="00A62991"/>
    <w:rsid w:val="00A63B37"/>
    <w:rsid w:val="00A73248"/>
    <w:rsid w:val="00A74F23"/>
    <w:rsid w:val="00A77F0E"/>
    <w:rsid w:val="00A77FAF"/>
    <w:rsid w:val="00A80891"/>
    <w:rsid w:val="00AB0F9A"/>
    <w:rsid w:val="00AB28C8"/>
    <w:rsid w:val="00AB3349"/>
    <w:rsid w:val="00AB61A4"/>
    <w:rsid w:val="00AC1386"/>
    <w:rsid w:val="00AC71E1"/>
    <w:rsid w:val="00AF3995"/>
    <w:rsid w:val="00AF5334"/>
    <w:rsid w:val="00B15653"/>
    <w:rsid w:val="00B17268"/>
    <w:rsid w:val="00B23391"/>
    <w:rsid w:val="00B30BF8"/>
    <w:rsid w:val="00B311BC"/>
    <w:rsid w:val="00B32128"/>
    <w:rsid w:val="00B414CB"/>
    <w:rsid w:val="00B54BC5"/>
    <w:rsid w:val="00B56D44"/>
    <w:rsid w:val="00B6160C"/>
    <w:rsid w:val="00B73E16"/>
    <w:rsid w:val="00B827B2"/>
    <w:rsid w:val="00B841D1"/>
    <w:rsid w:val="00B843DC"/>
    <w:rsid w:val="00B86A3A"/>
    <w:rsid w:val="00B86E3E"/>
    <w:rsid w:val="00B87205"/>
    <w:rsid w:val="00B92974"/>
    <w:rsid w:val="00B94448"/>
    <w:rsid w:val="00B95276"/>
    <w:rsid w:val="00B9782F"/>
    <w:rsid w:val="00BB26BD"/>
    <w:rsid w:val="00BB385D"/>
    <w:rsid w:val="00BB39E1"/>
    <w:rsid w:val="00BC0353"/>
    <w:rsid w:val="00BC0C41"/>
    <w:rsid w:val="00BC1F85"/>
    <w:rsid w:val="00BC63A9"/>
    <w:rsid w:val="00BD2EA7"/>
    <w:rsid w:val="00BD4BE7"/>
    <w:rsid w:val="00BE01CF"/>
    <w:rsid w:val="00BE33C3"/>
    <w:rsid w:val="00BE6702"/>
    <w:rsid w:val="00C01082"/>
    <w:rsid w:val="00C01300"/>
    <w:rsid w:val="00C021AF"/>
    <w:rsid w:val="00C03114"/>
    <w:rsid w:val="00C05180"/>
    <w:rsid w:val="00C053A4"/>
    <w:rsid w:val="00C060E3"/>
    <w:rsid w:val="00C073BF"/>
    <w:rsid w:val="00C11C32"/>
    <w:rsid w:val="00C15638"/>
    <w:rsid w:val="00C1689F"/>
    <w:rsid w:val="00C16FFA"/>
    <w:rsid w:val="00C17496"/>
    <w:rsid w:val="00C22B59"/>
    <w:rsid w:val="00C2706E"/>
    <w:rsid w:val="00C31520"/>
    <w:rsid w:val="00C3464A"/>
    <w:rsid w:val="00C37137"/>
    <w:rsid w:val="00C4136E"/>
    <w:rsid w:val="00C4189F"/>
    <w:rsid w:val="00C42C63"/>
    <w:rsid w:val="00C42C8D"/>
    <w:rsid w:val="00C45794"/>
    <w:rsid w:val="00C50DB2"/>
    <w:rsid w:val="00C65102"/>
    <w:rsid w:val="00C6639C"/>
    <w:rsid w:val="00C721CA"/>
    <w:rsid w:val="00C73167"/>
    <w:rsid w:val="00C76B53"/>
    <w:rsid w:val="00C76B9A"/>
    <w:rsid w:val="00C81B17"/>
    <w:rsid w:val="00C853C5"/>
    <w:rsid w:val="00C9226C"/>
    <w:rsid w:val="00C964ED"/>
    <w:rsid w:val="00C97629"/>
    <w:rsid w:val="00CA640B"/>
    <w:rsid w:val="00CA7CE5"/>
    <w:rsid w:val="00CB158A"/>
    <w:rsid w:val="00CB4271"/>
    <w:rsid w:val="00CB51F7"/>
    <w:rsid w:val="00CB62CB"/>
    <w:rsid w:val="00CB6476"/>
    <w:rsid w:val="00CC0049"/>
    <w:rsid w:val="00CC0F09"/>
    <w:rsid w:val="00CC29BE"/>
    <w:rsid w:val="00CC2F45"/>
    <w:rsid w:val="00CC5161"/>
    <w:rsid w:val="00CE0068"/>
    <w:rsid w:val="00CE6F67"/>
    <w:rsid w:val="00CF1F19"/>
    <w:rsid w:val="00CF2795"/>
    <w:rsid w:val="00D02908"/>
    <w:rsid w:val="00D073C7"/>
    <w:rsid w:val="00D10756"/>
    <w:rsid w:val="00D15E61"/>
    <w:rsid w:val="00D162D0"/>
    <w:rsid w:val="00D259EB"/>
    <w:rsid w:val="00D371E5"/>
    <w:rsid w:val="00D449BB"/>
    <w:rsid w:val="00D459D1"/>
    <w:rsid w:val="00D51478"/>
    <w:rsid w:val="00D57EA1"/>
    <w:rsid w:val="00D65F85"/>
    <w:rsid w:val="00D77F6C"/>
    <w:rsid w:val="00D86EB5"/>
    <w:rsid w:val="00DA05D8"/>
    <w:rsid w:val="00DA1751"/>
    <w:rsid w:val="00DA1874"/>
    <w:rsid w:val="00DA4DEA"/>
    <w:rsid w:val="00DA7F54"/>
    <w:rsid w:val="00DB3B98"/>
    <w:rsid w:val="00DC06B8"/>
    <w:rsid w:val="00DC09DF"/>
    <w:rsid w:val="00DC449A"/>
    <w:rsid w:val="00DD2410"/>
    <w:rsid w:val="00DD2BEC"/>
    <w:rsid w:val="00DE0C1E"/>
    <w:rsid w:val="00DE49B1"/>
    <w:rsid w:val="00DE561C"/>
    <w:rsid w:val="00DF456E"/>
    <w:rsid w:val="00DF6253"/>
    <w:rsid w:val="00DF6FAB"/>
    <w:rsid w:val="00DF70B4"/>
    <w:rsid w:val="00E0025C"/>
    <w:rsid w:val="00E003B8"/>
    <w:rsid w:val="00E07665"/>
    <w:rsid w:val="00E32042"/>
    <w:rsid w:val="00E34BFA"/>
    <w:rsid w:val="00E36F52"/>
    <w:rsid w:val="00E37B38"/>
    <w:rsid w:val="00E42D6B"/>
    <w:rsid w:val="00E43640"/>
    <w:rsid w:val="00E44598"/>
    <w:rsid w:val="00E52403"/>
    <w:rsid w:val="00E65C61"/>
    <w:rsid w:val="00E70422"/>
    <w:rsid w:val="00E7357F"/>
    <w:rsid w:val="00E8753A"/>
    <w:rsid w:val="00E92D13"/>
    <w:rsid w:val="00E9340D"/>
    <w:rsid w:val="00EA3A0F"/>
    <w:rsid w:val="00EA5FD7"/>
    <w:rsid w:val="00ED67A2"/>
    <w:rsid w:val="00EE29C8"/>
    <w:rsid w:val="00EE489E"/>
    <w:rsid w:val="00EF5E3B"/>
    <w:rsid w:val="00EF784C"/>
    <w:rsid w:val="00F044CF"/>
    <w:rsid w:val="00F12B79"/>
    <w:rsid w:val="00F13D10"/>
    <w:rsid w:val="00F1524A"/>
    <w:rsid w:val="00F1729C"/>
    <w:rsid w:val="00F40D59"/>
    <w:rsid w:val="00F44F43"/>
    <w:rsid w:val="00F5264D"/>
    <w:rsid w:val="00F61B31"/>
    <w:rsid w:val="00F62B8D"/>
    <w:rsid w:val="00F65C62"/>
    <w:rsid w:val="00F701B0"/>
    <w:rsid w:val="00F76242"/>
    <w:rsid w:val="00F83AE3"/>
    <w:rsid w:val="00F84119"/>
    <w:rsid w:val="00F86862"/>
    <w:rsid w:val="00F86D0D"/>
    <w:rsid w:val="00F97025"/>
    <w:rsid w:val="00FB2FBD"/>
    <w:rsid w:val="00FB495B"/>
    <w:rsid w:val="00FC6D4C"/>
    <w:rsid w:val="17D4A419"/>
    <w:rsid w:val="3EA818ED"/>
    <w:rsid w:val="6DD3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8F71C8C"/>
  <w15:docId w15:val="{25DCC175-F6DB-492D-A6DB-EDDAA1571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073FB"/>
    <w:pPr>
      <w:spacing w:after="200" w:line="276" w:lineRule="auto"/>
    </w:pPr>
    <w:rPr>
      <w:sz w:val="22"/>
      <w:szCs w:val="22"/>
      <w:lang w:val="pt-BR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5240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E52403"/>
  </w:style>
  <w:style w:type="paragraph" w:styleId="Rodap">
    <w:name w:val="footer"/>
    <w:basedOn w:val="Normal"/>
    <w:link w:val="RodapChar"/>
    <w:unhideWhenUsed/>
    <w:rsid w:val="00E52403"/>
    <w:pPr>
      <w:tabs>
        <w:tab w:val="center" w:pos="4252"/>
        <w:tab w:val="right" w:pos="8504"/>
      </w:tabs>
      <w:spacing w:after="0" w:line="240" w:lineRule="auto"/>
    </w:pPr>
  </w:style>
  <w:style w:type="character" w:styleId="RodapChar" w:customStyle="1">
    <w:name w:val="Rodapé Char"/>
    <w:basedOn w:val="Fontepargpadro"/>
    <w:link w:val="Rodap"/>
    <w:uiPriority w:val="99"/>
    <w:rsid w:val="00E52403"/>
  </w:style>
  <w:style w:type="paragraph" w:styleId="Textodebalo">
    <w:name w:val="Balloon Text"/>
    <w:basedOn w:val="Normal"/>
    <w:link w:val="TextodebaloChar"/>
    <w:uiPriority w:val="99"/>
    <w:semiHidden/>
    <w:unhideWhenUsed/>
    <w:rsid w:val="00E52403"/>
    <w:pPr>
      <w:spacing w:after="0" w:line="240" w:lineRule="auto"/>
    </w:pPr>
    <w:rPr>
      <w:rFonts w:ascii="Tahoma" w:hAnsi="Tahoma"/>
      <w:sz w:val="16"/>
      <w:szCs w:val="16"/>
    </w:rPr>
  </w:style>
  <w:style w:type="character" w:styleId="TextodebaloChar" w:customStyle="1">
    <w:name w:val="Texto de balão Char"/>
    <w:link w:val="Textodebalo"/>
    <w:uiPriority w:val="99"/>
    <w:semiHidden/>
    <w:rsid w:val="00E5240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6D40DB"/>
    <w:rPr>
      <w:color w:val="0563C1"/>
      <w:u w:val="single"/>
    </w:rPr>
  </w:style>
  <w:style w:type="table" w:styleId="Tabelacomgrade">
    <w:name w:val="Table Grid"/>
    <w:basedOn w:val="Tabelanormal"/>
    <w:uiPriority w:val="59"/>
    <w:rsid w:val="001E036F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lorfulList-Accent11" w:customStyle="1">
    <w:name w:val="Colorful List - Accent 11"/>
    <w:basedOn w:val="Normal"/>
    <w:uiPriority w:val="34"/>
    <w:qFormat/>
    <w:rsid w:val="00B15653"/>
    <w:pPr>
      <w:ind w:left="720"/>
      <w:contextualSpacing/>
    </w:pPr>
  </w:style>
  <w:style w:type="paragraph" w:styleId="PargrafodaLista">
    <w:name w:val="List Paragraph"/>
    <w:basedOn w:val="Normal"/>
    <w:uiPriority w:val="34"/>
    <w:qFormat/>
    <w:rsid w:val="00DE0C1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538E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pt-BR"/>
    </w:rPr>
  </w:style>
  <w:style w:type="paragraph" w:styleId="Normal1" w:customStyle="1">
    <w:name w:val="Normal1"/>
    <w:rsid w:val="00C03114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hAnsi="Arial" w:eastAsia="Arial" w:cs="Arial"/>
      <w:color w:val="000000"/>
      <w:sz w:val="22"/>
      <w:szCs w:val="22"/>
      <w:lang w:val="pt-BR" w:eastAsia="pt-BR"/>
    </w:rPr>
  </w:style>
  <w:style w:type="paragraph" w:styleId="Corpo" w:customStyle="1">
    <w:name w:val="Corpo"/>
    <w:rsid w:val="002B7A41"/>
    <w:pPr>
      <w:pBdr>
        <w:top w:val="nil"/>
        <w:left w:val="nil"/>
        <w:bottom w:val="nil"/>
        <w:right w:val="nil"/>
        <w:between w:val="nil"/>
        <w:bar w:val="nil"/>
      </w:pBdr>
    </w:pPr>
    <w:rPr>
      <w:rFonts w:cs="Calibri"/>
      <w:color w:val="000000"/>
      <w:sz w:val="24"/>
      <w:szCs w:val="24"/>
      <w:u w:color="000000"/>
      <w:bdr w:val="nil"/>
      <w:lang w:val="en-US"/>
    </w:rPr>
  </w:style>
  <w:style w:type="numbering" w:styleId="EstiloImportado1" w:customStyle="1">
    <w:name w:val="Estilo Importado 1"/>
    <w:rsid w:val="002B7A41"/>
    <w:pPr>
      <w:numPr>
        <w:numId w:val="21"/>
      </w:numPr>
    </w:pPr>
  </w:style>
  <w:style w:type="character" w:styleId="Hyperlink0" w:customStyle="1">
    <w:name w:val="Hyperlink.0"/>
    <w:basedOn w:val="Fontepargpadro"/>
    <w:rsid w:val="002B7A41"/>
    <w:rPr>
      <w:rFonts w:ascii="Arial" w:hAnsi="Arial" w:eastAsia="Arial" w:cs="Arial"/>
      <w:color w:val="0563C1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6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saeme@portalmedico.org.br" TargetMode="External" Id="rId8" /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D6A8B-B934-49E1-97F3-76EA1E4FCBE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Paulo Henrique de Souza</dc:creator>
  <lastModifiedBy>Sylvia Enns</lastModifiedBy>
  <revision>9</revision>
  <lastPrinted>2020-10-13T21:53:00.0000000Z</lastPrinted>
  <dcterms:created xsi:type="dcterms:W3CDTF">2020-10-13T21:50:00.0000000Z</dcterms:created>
  <dcterms:modified xsi:type="dcterms:W3CDTF">2020-12-21T14:05:19.6298232Z</dcterms:modified>
</coreProperties>
</file>